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4198"/>
        <w:gridCol w:w="2272"/>
      </w:tblGrid>
      <w:tr w:rsidR="003D4BEE" w:rsidRPr="003D4BEE" w14:paraId="0E46CBE6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BC572D3" w14:textId="77777777" w:rsidR="003D4BEE" w:rsidRPr="003D4BEE" w:rsidRDefault="003D4BEE"/>
        </w:tc>
        <w:tc>
          <w:tcPr>
            <w:tcW w:w="5182" w:type="dxa"/>
            <w:noWrap/>
            <w:hideMark/>
          </w:tcPr>
          <w:p w14:paraId="50D2DCF2" w14:textId="77777777" w:rsidR="003D4BEE" w:rsidRPr="003D4BEE" w:rsidRDefault="003D4BEE" w:rsidP="003D4BEE">
            <w:r w:rsidRPr="003D4BEE">
              <w:rPr>
                <w:b/>
                <w:bCs/>
              </w:rPr>
              <w:t>Total participants</w:t>
            </w:r>
            <w:r w:rsidRPr="003D4BEE">
              <w:t>, N</w:t>
            </w:r>
          </w:p>
        </w:tc>
        <w:tc>
          <w:tcPr>
            <w:tcW w:w="2780" w:type="dxa"/>
            <w:noWrap/>
            <w:hideMark/>
          </w:tcPr>
          <w:p w14:paraId="44731704" w14:textId="77777777" w:rsidR="003D4BEE" w:rsidRPr="003D4BEE" w:rsidRDefault="003D4BEE" w:rsidP="003D4BEE">
            <w:r w:rsidRPr="003D4BEE">
              <w:t>10661</w:t>
            </w:r>
          </w:p>
        </w:tc>
      </w:tr>
      <w:tr w:rsidR="003D4BEE" w:rsidRPr="003D4BEE" w14:paraId="67E7FB1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D08E90E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9E1A842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All-Cause mortality</w:t>
            </w:r>
            <w:r w:rsidRPr="003D4BEE">
              <w:t xml:space="preserve">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100D494" w14:textId="77777777" w:rsidR="003D4BEE" w:rsidRPr="003D4BEE" w:rsidRDefault="003D4BEE" w:rsidP="003D4BEE">
            <w:r w:rsidRPr="003D4BEE">
              <w:t>1022 (9.6)</w:t>
            </w:r>
          </w:p>
        </w:tc>
      </w:tr>
      <w:tr w:rsidR="003D4BEE" w:rsidRPr="003D4BEE" w14:paraId="6818100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999A76F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6B918A1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 xml:space="preserve">Months follow-up </w:t>
            </w:r>
            <w:r w:rsidRPr="003D4BEE">
              <w:t>(months)</w:t>
            </w:r>
          </w:p>
        </w:tc>
        <w:tc>
          <w:tcPr>
            <w:tcW w:w="2780" w:type="dxa"/>
            <w:noWrap/>
            <w:hideMark/>
          </w:tcPr>
          <w:p w14:paraId="25F2A105" w14:textId="77777777" w:rsidR="003D4BEE" w:rsidRPr="003D4BEE" w:rsidRDefault="003D4BEE" w:rsidP="003D4BEE">
            <w:r w:rsidRPr="003D4BEE">
              <w:t>99 (65, 143)</w:t>
            </w:r>
          </w:p>
        </w:tc>
      </w:tr>
      <w:tr w:rsidR="003D4BEE" w:rsidRPr="003D4BEE" w14:paraId="6ED53D40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E2D0815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09BF867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 xml:space="preserve">Age </w:t>
            </w:r>
            <w:r w:rsidRPr="003D4BEE">
              <w:t>(years)</w:t>
            </w:r>
          </w:p>
        </w:tc>
        <w:tc>
          <w:tcPr>
            <w:tcW w:w="2780" w:type="dxa"/>
            <w:noWrap/>
            <w:hideMark/>
          </w:tcPr>
          <w:p w14:paraId="1A955B1E" w14:textId="77777777" w:rsidR="003D4BEE" w:rsidRPr="003D4BEE" w:rsidRDefault="003D4BEE" w:rsidP="003D4BEE">
            <w:r w:rsidRPr="003D4BEE">
              <w:t>50 (27, 71)</w:t>
            </w:r>
          </w:p>
        </w:tc>
      </w:tr>
      <w:tr w:rsidR="003D4BEE" w:rsidRPr="003D4BEE" w14:paraId="477472A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59BB8AA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42080156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Age groups</w:t>
            </w:r>
          </w:p>
        </w:tc>
        <w:tc>
          <w:tcPr>
            <w:tcW w:w="2780" w:type="dxa"/>
            <w:noWrap/>
            <w:hideMark/>
          </w:tcPr>
          <w:p w14:paraId="48282732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2AD1431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95FEB3A" w14:textId="77777777" w:rsidR="003D4BEE" w:rsidRPr="003D4BEE" w:rsidRDefault="003D4BEE"/>
        </w:tc>
        <w:tc>
          <w:tcPr>
            <w:tcW w:w="5182" w:type="dxa"/>
            <w:noWrap/>
            <w:hideMark/>
          </w:tcPr>
          <w:p w14:paraId="4FCFF97E" w14:textId="77777777" w:rsidR="003D4BEE" w:rsidRPr="003D4BEE" w:rsidRDefault="003D4BEE" w:rsidP="003D4BEE">
            <w:r w:rsidRPr="003D4BEE">
              <w:t xml:space="preserve">20-39 years ol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8A3466A" w14:textId="77777777" w:rsidR="003D4BEE" w:rsidRPr="003D4BEE" w:rsidRDefault="003D4BEE" w:rsidP="003D4BEE">
            <w:r w:rsidRPr="003D4BEE">
              <w:t>3210 (30)</w:t>
            </w:r>
          </w:p>
        </w:tc>
      </w:tr>
      <w:tr w:rsidR="003D4BEE" w:rsidRPr="003D4BEE" w14:paraId="1B63A05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906FF67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C80E18A" w14:textId="77777777" w:rsidR="003D4BEE" w:rsidRPr="003D4BEE" w:rsidRDefault="003D4BEE" w:rsidP="003D4BEE">
            <w:r w:rsidRPr="003D4BEE">
              <w:t xml:space="preserve">40-59 years ol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7596424" w14:textId="77777777" w:rsidR="003D4BEE" w:rsidRPr="003D4BEE" w:rsidRDefault="003D4BEE" w:rsidP="003D4BEE">
            <w:r w:rsidRPr="003D4BEE">
              <w:t>3985 (37)</w:t>
            </w:r>
          </w:p>
        </w:tc>
      </w:tr>
      <w:tr w:rsidR="003D4BEE" w:rsidRPr="003D4BEE" w14:paraId="0A12649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80A9BE4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A0B70D1" w14:textId="77777777" w:rsidR="003D4BEE" w:rsidRPr="003D4BEE" w:rsidRDefault="003D4BEE" w:rsidP="003D4BEE">
            <w:r w:rsidRPr="003D4BEE">
              <w:t xml:space="preserve">60-79 years ol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3F3C67D" w14:textId="77777777" w:rsidR="003D4BEE" w:rsidRPr="003D4BEE" w:rsidRDefault="003D4BEE" w:rsidP="003D4BEE">
            <w:r w:rsidRPr="003D4BEE">
              <w:t>3466 (33)</w:t>
            </w:r>
          </w:p>
        </w:tc>
      </w:tr>
      <w:tr w:rsidR="003D4BEE" w:rsidRPr="003D4BEE" w14:paraId="3D48200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EAA54D0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784ACD7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Female</w:t>
            </w:r>
            <w:r w:rsidRPr="003D4BEE">
              <w:t xml:space="preserve">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7E7A8EB" w14:textId="77777777" w:rsidR="003D4BEE" w:rsidRPr="003D4BEE" w:rsidRDefault="003D4BEE" w:rsidP="003D4BEE">
            <w:r w:rsidRPr="003D4BEE">
              <w:t>5150 (48)</w:t>
            </w:r>
          </w:p>
        </w:tc>
      </w:tr>
      <w:tr w:rsidR="003D4BEE" w:rsidRPr="003D4BEE" w14:paraId="57422C5C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3019286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E5EDA53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Smoking</w:t>
            </w:r>
          </w:p>
        </w:tc>
        <w:tc>
          <w:tcPr>
            <w:tcW w:w="2780" w:type="dxa"/>
            <w:noWrap/>
            <w:hideMark/>
          </w:tcPr>
          <w:p w14:paraId="57EA6C1B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4473DEF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0ACBC7C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DC7AC94" w14:textId="77777777" w:rsidR="003D4BEE" w:rsidRPr="003D4BEE" w:rsidRDefault="003D4BEE" w:rsidP="003D4BEE">
            <w:r w:rsidRPr="003D4BEE">
              <w:t xml:space="preserve">Non or light smo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03460D7" w14:textId="77777777" w:rsidR="003D4BEE" w:rsidRPr="003D4BEE" w:rsidRDefault="003D4BEE" w:rsidP="003D4BEE">
            <w:r w:rsidRPr="003D4BEE">
              <w:t>8373 (79)</w:t>
            </w:r>
          </w:p>
        </w:tc>
      </w:tr>
      <w:tr w:rsidR="003D4BEE" w:rsidRPr="003D4BEE" w14:paraId="03A05AF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C3E634F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074878B" w14:textId="77777777" w:rsidR="003D4BEE" w:rsidRPr="003D4BEE" w:rsidRDefault="003D4BEE" w:rsidP="003D4BEE">
            <w:r w:rsidRPr="003D4BEE">
              <w:t xml:space="preserve">Moderate smo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180C207" w14:textId="77777777" w:rsidR="003D4BEE" w:rsidRPr="003D4BEE" w:rsidRDefault="003D4BEE" w:rsidP="003D4BEE">
            <w:r w:rsidRPr="003D4BEE">
              <w:t>437 (4)</w:t>
            </w:r>
          </w:p>
        </w:tc>
      </w:tr>
      <w:tr w:rsidR="003D4BEE" w:rsidRPr="003D4BEE" w14:paraId="2D0DDA24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9CF6A96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538CBB0" w14:textId="77777777" w:rsidR="003D4BEE" w:rsidRPr="003D4BEE" w:rsidRDefault="003D4BEE" w:rsidP="003D4BEE">
            <w:r w:rsidRPr="003D4BEE">
              <w:t xml:space="preserve">Heavy smo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EEB1EEA" w14:textId="77777777" w:rsidR="003D4BEE" w:rsidRPr="003D4BEE" w:rsidRDefault="003D4BEE" w:rsidP="003D4BEE">
            <w:r w:rsidRPr="003D4BEE">
              <w:t>1851 (17)</w:t>
            </w:r>
          </w:p>
        </w:tc>
      </w:tr>
      <w:tr w:rsidR="003D4BEE" w:rsidRPr="003D4BEE" w14:paraId="0D2B709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7765679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1E006B1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Reproductive health for women</w:t>
            </w:r>
          </w:p>
        </w:tc>
        <w:tc>
          <w:tcPr>
            <w:tcW w:w="2780" w:type="dxa"/>
            <w:noWrap/>
            <w:hideMark/>
          </w:tcPr>
          <w:p w14:paraId="6A6DB0FB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1B6283D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68C124C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6A6D097" w14:textId="77777777" w:rsidR="003D4BEE" w:rsidRPr="003D4BEE" w:rsidRDefault="003D4BEE" w:rsidP="003D4BEE">
            <w:r w:rsidRPr="003D4BEE">
              <w:t xml:space="preserve">Postmenopausal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89D08AC" w14:textId="77777777" w:rsidR="003D4BEE" w:rsidRPr="003D4BEE" w:rsidRDefault="003D4BEE" w:rsidP="003D4BEE">
            <w:r w:rsidRPr="003D4BEE">
              <w:t>2653 (51.5)</w:t>
            </w:r>
          </w:p>
        </w:tc>
      </w:tr>
      <w:tr w:rsidR="003D4BEE" w:rsidRPr="003D4BEE" w14:paraId="0ECC855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D683196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1430B9B" w14:textId="77777777" w:rsidR="003D4BEE" w:rsidRPr="003D4BEE" w:rsidRDefault="003D4BEE" w:rsidP="003D4BEE">
            <w:r w:rsidRPr="003D4BEE">
              <w:t xml:space="preserve">Use of </w:t>
            </w:r>
            <w:proofErr w:type="spellStart"/>
            <w:r w:rsidRPr="003D4BEE">
              <w:t>hermone</w:t>
            </w:r>
            <w:proofErr w:type="spellEnd"/>
            <w:r w:rsidRPr="003D4BEE">
              <w:t xml:space="preserve"> therapy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420F10E" w14:textId="77777777" w:rsidR="003D4BEE" w:rsidRPr="003D4BEE" w:rsidRDefault="003D4BEE" w:rsidP="003D4BEE">
            <w:r w:rsidRPr="003D4BEE">
              <w:t>1186 (23.0)</w:t>
            </w:r>
          </w:p>
        </w:tc>
      </w:tr>
      <w:tr w:rsidR="003D4BEE" w:rsidRPr="003D4BEE" w14:paraId="061DACC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7236F75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0577BF16" w14:textId="77777777" w:rsidR="003D4BEE" w:rsidRPr="003D4BEE" w:rsidRDefault="003D4BEE" w:rsidP="003D4BEE">
            <w:r w:rsidRPr="003D4BEE">
              <w:t xml:space="preserve">Parous wome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DEA71D4" w14:textId="77777777" w:rsidR="003D4BEE" w:rsidRPr="003D4BEE" w:rsidRDefault="003D4BEE" w:rsidP="003D4BEE">
            <w:r w:rsidRPr="003D4BEE">
              <w:t>4360 (84.7)</w:t>
            </w:r>
          </w:p>
        </w:tc>
      </w:tr>
      <w:tr w:rsidR="003D4BEE" w:rsidRPr="003D4BEE" w14:paraId="4F1CD1E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B7940AE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5B32183" w14:textId="77777777" w:rsidR="003D4BEE" w:rsidRPr="003D4BEE" w:rsidRDefault="003D4BEE" w:rsidP="003D4BEE">
            <w:r w:rsidRPr="003D4BEE">
              <w:t xml:space="preserve">Oral contraceptive us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4197150" w14:textId="77777777" w:rsidR="003D4BEE" w:rsidRPr="003D4BEE" w:rsidRDefault="003D4BEE" w:rsidP="003D4BEE">
            <w:r w:rsidRPr="003D4BEE">
              <w:t>3940 (76.5)</w:t>
            </w:r>
          </w:p>
        </w:tc>
      </w:tr>
      <w:tr w:rsidR="003D4BEE" w:rsidRPr="003D4BEE" w14:paraId="383266B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FAE05A1" w14:textId="77777777" w:rsidR="003D4BEE" w:rsidRPr="003D4BEE" w:rsidRDefault="003D4BEE" w:rsidP="003D4BEE">
            <w:r w:rsidRPr="003D4BEE">
              <w:t>1</w:t>
            </w:r>
          </w:p>
        </w:tc>
        <w:tc>
          <w:tcPr>
            <w:tcW w:w="5182" w:type="dxa"/>
            <w:noWrap/>
            <w:hideMark/>
          </w:tcPr>
          <w:p w14:paraId="721AC27C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Years of entering cohort</w:t>
            </w:r>
          </w:p>
        </w:tc>
        <w:tc>
          <w:tcPr>
            <w:tcW w:w="2780" w:type="dxa"/>
            <w:noWrap/>
            <w:hideMark/>
          </w:tcPr>
          <w:p w14:paraId="07A3F674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6CB89CC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09BDC52" w14:textId="77777777" w:rsidR="003D4BEE" w:rsidRPr="003D4BEE" w:rsidRDefault="003D4BEE"/>
        </w:tc>
        <w:tc>
          <w:tcPr>
            <w:tcW w:w="5182" w:type="dxa"/>
            <w:noWrap/>
            <w:hideMark/>
          </w:tcPr>
          <w:p w14:paraId="765FD4BB" w14:textId="77777777" w:rsidR="003D4BEE" w:rsidRPr="003D4BEE" w:rsidRDefault="003D4BEE" w:rsidP="003D4BEE">
            <w:r w:rsidRPr="003D4BEE">
              <w:t xml:space="preserve">2007-2008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5710ACF" w14:textId="77777777" w:rsidR="003D4BEE" w:rsidRPr="003D4BEE" w:rsidRDefault="003D4BEE" w:rsidP="003D4BEE">
            <w:r w:rsidRPr="003D4BEE">
              <w:t>2311 (22)</w:t>
            </w:r>
          </w:p>
        </w:tc>
      </w:tr>
      <w:tr w:rsidR="003D4BEE" w:rsidRPr="003D4BEE" w14:paraId="4997FFD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162BE75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44314B45" w14:textId="77777777" w:rsidR="003D4BEE" w:rsidRPr="003D4BEE" w:rsidRDefault="003D4BEE" w:rsidP="003D4BEE">
            <w:r w:rsidRPr="003D4BEE">
              <w:t xml:space="preserve">2009-2010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2217BD2" w14:textId="77777777" w:rsidR="003D4BEE" w:rsidRPr="003D4BEE" w:rsidRDefault="003D4BEE" w:rsidP="003D4BEE">
            <w:r w:rsidRPr="003D4BEE">
              <w:t>2358 (22)</w:t>
            </w:r>
          </w:p>
        </w:tc>
      </w:tr>
      <w:tr w:rsidR="003D4BEE" w:rsidRPr="003D4BEE" w14:paraId="39D3345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73F42D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00F4C4A6" w14:textId="77777777" w:rsidR="003D4BEE" w:rsidRPr="003D4BEE" w:rsidRDefault="003D4BEE" w:rsidP="003D4BEE">
            <w:r w:rsidRPr="003D4BEE">
              <w:t xml:space="preserve">2011-2012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928B5CC" w14:textId="77777777" w:rsidR="003D4BEE" w:rsidRPr="003D4BEE" w:rsidRDefault="003D4BEE" w:rsidP="003D4BEE">
            <w:r w:rsidRPr="003D4BEE">
              <w:t>2857 (27)</w:t>
            </w:r>
          </w:p>
        </w:tc>
      </w:tr>
      <w:tr w:rsidR="003D4BEE" w:rsidRPr="003D4BEE" w14:paraId="3583DE8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68CD69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411FE0F" w14:textId="77777777" w:rsidR="003D4BEE" w:rsidRPr="003D4BEE" w:rsidRDefault="003D4BEE" w:rsidP="003D4BEE">
            <w:r w:rsidRPr="003D4BEE">
              <w:t xml:space="preserve">2012-2013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14C41C5" w14:textId="77777777" w:rsidR="003D4BEE" w:rsidRPr="003D4BEE" w:rsidRDefault="003D4BEE" w:rsidP="003D4BEE">
            <w:r w:rsidRPr="003D4BEE">
              <w:t>3135 (29)</w:t>
            </w:r>
          </w:p>
        </w:tc>
      </w:tr>
      <w:tr w:rsidR="003D4BEE" w:rsidRPr="003D4BEE" w14:paraId="17F38B61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EFC070E" w14:textId="77777777" w:rsidR="003D4BEE" w:rsidRPr="003D4BEE" w:rsidRDefault="003D4BEE" w:rsidP="003D4BEE">
            <w:r w:rsidRPr="003D4BEE">
              <w:t>2</w:t>
            </w:r>
          </w:p>
        </w:tc>
        <w:tc>
          <w:tcPr>
            <w:tcW w:w="5182" w:type="dxa"/>
            <w:noWrap/>
            <w:hideMark/>
          </w:tcPr>
          <w:p w14:paraId="45A77828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 xml:space="preserve">Race/Ethnicity </w:t>
            </w:r>
          </w:p>
        </w:tc>
        <w:tc>
          <w:tcPr>
            <w:tcW w:w="2780" w:type="dxa"/>
            <w:noWrap/>
            <w:hideMark/>
          </w:tcPr>
          <w:p w14:paraId="44B968BA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5267D83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536B99D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4F7BB0C6" w14:textId="77777777" w:rsidR="003D4BEE" w:rsidRPr="003D4BEE" w:rsidRDefault="003D4BEE" w:rsidP="003D4BEE">
            <w:r w:rsidRPr="003D4BEE">
              <w:t xml:space="preserve">Mexican America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73975C5" w14:textId="77777777" w:rsidR="003D4BEE" w:rsidRPr="003D4BEE" w:rsidRDefault="003D4BEE" w:rsidP="003D4BEE">
            <w:r w:rsidRPr="003D4BEE">
              <w:t>1321 (12)</w:t>
            </w:r>
          </w:p>
        </w:tc>
      </w:tr>
      <w:tr w:rsidR="003D4BEE" w:rsidRPr="003D4BEE" w14:paraId="60F0A86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4DF758C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BAD7073" w14:textId="77777777" w:rsidR="003D4BEE" w:rsidRPr="003D4BEE" w:rsidRDefault="003D4BEE" w:rsidP="003D4BEE">
            <w:r w:rsidRPr="003D4BEE">
              <w:t xml:space="preserve">Other Hispanic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7BFB789" w14:textId="77777777" w:rsidR="003D4BEE" w:rsidRPr="003D4BEE" w:rsidRDefault="003D4BEE" w:rsidP="003D4BEE">
            <w:r w:rsidRPr="003D4BEE">
              <w:t>988 (9)</w:t>
            </w:r>
          </w:p>
        </w:tc>
      </w:tr>
      <w:tr w:rsidR="003D4BEE" w:rsidRPr="003D4BEE" w14:paraId="2350CDD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B78987D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C7EA191" w14:textId="77777777" w:rsidR="003D4BEE" w:rsidRPr="003D4BEE" w:rsidRDefault="003D4BEE" w:rsidP="003D4BEE">
            <w:r w:rsidRPr="003D4BEE">
              <w:t xml:space="preserve">Non-Hispanic Whit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1090D52" w14:textId="77777777" w:rsidR="003D4BEE" w:rsidRPr="003D4BEE" w:rsidRDefault="003D4BEE" w:rsidP="003D4BEE">
            <w:r w:rsidRPr="003D4BEE">
              <w:t>5193 (49)</w:t>
            </w:r>
          </w:p>
        </w:tc>
      </w:tr>
      <w:tr w:rsidR="003D4BEE" w:rsidRPr="003D4BEE" w14:paraId="60F7797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DF697A3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82427D3" w14:textId="77777777" w:rsidR="003D4BEE" w:rsidRPr="003D4BEE" w:rsidRDefault="003D4BEE" w:rsidP="003D4BEE">
            <w:r w:rsidRPr="003D4BEE">
              <w:t xml:space="preserve">Non-Hispanic Black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E189ACE" w14:textId="77777777" w:rsidR="003D4BEE" w:rsidRPr="003D4BEE" w:rsidRDefault="003D4BEE" w:rsidP="003D4BEE">
            <w:r w:rsidRPr="003D4BEE">
              <w:t>2235 (21)</w:t>
            </w:r>
          </w:p>
        </w:tc>
      </w:tr>
      <w:tr w:rsidR="003D4BEE" w:rsidRPr="003D4BEE" w14:paraId="51898781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0FAF57D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06A8858B" w14:textId="77777777" w:rsidR="003D4BEE" w:rsidRPr="003D4BEE" w:rsidRDefault="003D4BEE" w:rsidP="003D4BEE">
            <w:r w:rsidRPr="003D4BEE">
              <w:t xml:space="preserve">Other Race - Including Multi-Racial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A17E3C4" w14:textId="77777777" w:rsidR="003D4BEE" w:rsidRPr="003D4BEE" w:rsidRDefault="003D4BEE" w:rsidP="003D4BEE">
            <w:r w:rsidRPr="003D4BEE">
              <w:t>924 (9)</w:t>
            </w:r>
          </w:p>
        </w:tc>
      </w:tr>
      <w:tr w:rsidR="003D4BEE" w:rsidRPr="003D4BEE" w14:paraId="248A520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4204DA3" w14:textId="77777777" w:rsidR="003D4BEE" w:rsidRPr="003D4BEE" w:rsidRDefault="003D4BEE" w:rsidP="003D4BEE">
            <w:r w:rsidRPr="003D4BEE">
              <w:t>3</w:t>
            </w:r>
          </w:p>
        </w:tc>
        <w:tc>
          <w:tcPr>
            <w:tcW w:w="5182" w:type="dxa"/>
            <w:noWrap/>
            <w:hideMark/>
          </w:tcPr>
          <w:p w14:paraId="064F1DAA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Education</w:t>
            </w:r>
          </w:p>
        </w:tc>
        <w:tc>
          <w:tcPr>
            <w:tcW w:w="2780" w:type="dxa"/>
            <w:noWrap/>
            <w:hideMark/>
          </w:tcPr>
          <w:p w14:paraId="2431C61F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6EAD22B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97A9ECD" w14:textId="77777777" w:rsidR="003D4BEE" w:rsidRPr="003D4BEE" w:rsidRDefault="003D4BEE"/>
        </w:tc>
        <w:tc>
          <w:tcPr>
            <w:tcW w:w="5182" w:type="dxa"/>
            <w:noWrap/>
            <w:hideMark/>
          </w:tcPr>
          <w:p w14:paraId="202B15C3" w14:textId="77777777" w:rsidR="003D4BEE" w:rsidRPr="003D4BEE" w:rsidRDefault="003D4BEE" w:rsidP="003D4BEE">
            <w:r w:rsidRPr="003D4BEE">
              <w:t xml:space="preserve">Less Than 9th Grad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FEE93E9" w14:textId="77777777" w:rsidR="003D4BEE" w:rsidRPr="003D4BEE" w:rsidRDefault="003D4BEE" w:rsidP="003D4BEE">
            <w:r w:rsidRPr="003D4BEE">
              <w:t>719 (7)</w:t>
            </w:r>
          </w:p>
        </w:tc>
      </w:tr>
      <w:tr w:rsidR="003D4BEE" w:rsidRPr="003D4BEE" w14:paraId="5C77C5A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319B4D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0C3BD81B" w14:textId="77777777" w:rsidR="003D4BEE" w:rsidRPr="003D4BEE" w:rsidRDefault="003D4BEE" w:rsidP="003D4BEE">
            <w:r w:rsidRPr="003D4BEE">
              <w:t xml:space="preserve">9-11th Grade (Includes 12th grade with no diploma)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EDE2D2B" w14:textId="77777777" w:rsidR="003D4BEE" w:rsidRPr="003D4BEE" w:rsidRDefault="003D4BEE" w:rsidP="003D4BEE">
            <w:r w:rsidRPr="003D4BEE">
              <w:t>1443 (14)</w:t>
            </w:r>
          </w:p>
        </w:tc>
      </w:tr>
      <w:tr w:rsidR="003D4BEE" w:rsidRPr="003D4BEE" w14:paraId="47CF64A6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9E61F62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0C4EE7A5" w14:textId="77777777" w:rsidR="003D4BEE" w:rsidRPr="003D4BEE" w:rsidRDefault="003D4BEE" w:rsidP="003D4BEE">
            <w:r w:rsidRPr="003D4BEE">
              <w:t xml:space="preserve">High School Grad/GED or Equivalen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A194DED" w14:textId="77777777" w:rsidR="003D4BEE" w:rsidRPr="003D4BEE" w:rsidRDefault="003D4BEE" w:rsidP="003D4BEE">
            <w:r w:rsidRPr="003D4BEE">
              <w:t>2297 (22)</w:t>
            </w:r>
          </w:p>
        </w:tc>
      </w:tr>
      <w:tr w:rsidR="003D4BEE" w:rsidRPr="003D4BEE" w14:paraId="3F8ECD29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A550F31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C34B14E" w14:textId="77777777" w:rsidR="003D4BEE" w:rsidRPr="003D4BEE" w:rsidRDefault="003D4BEE" w:rsidP="003D4BEE">
            <w:r w:rsidRPr="003D4BEE">
              <w:t xml:space="preserve">Some College or AA degre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C82C364" w14:textId="77777777" w:rsidR="003D4BEE" w:rsidRPr="003D4BEE" w:rsidRDefault="003D4BEE" w:rsidP="003D4BEE">
            <w:r w:rsidRPr="003D4BEE">
              <w:t>3336 (31)</w:t>
            </w:r>
          </w:p>
        </w:tc>
      </w:tr>
      <w:tr w:rsidR="003D4BEE" w:rsidRPr="003D4BEE" w14:paraId="433BD6C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4618538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0C40A1B2" w14:textId="77777777" w:rsidR="003D4BEE" w:rsidRPr="003D4BEE" w:rsidRDefault="003D4BEE" w:rsidP="003D4BEE">
            <w:r w:rsidRPr="003D4BEE">
              <w:t xml:space="preserve">College Graduate or abov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687CFCE" w14:textId="77777777" w:rsidR="003D4BEE" w:rsidRPr="003D4BEE" w:rsidRDefault="003D4BEE" w:rsidP="003D4BEE">
            <w:r w:rsidRPr="003D4BEE">
              <w:t>2866 (27)</w:t>
            </w:r>
          </w:p>
        </w:tc>
      </w:tr>
      <w:tr w:rsidR="003D4BEE" w:rsidRPr="003D4BEE" w14:paraId="6AE799FC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9AB2199" w14:textId="77777777" w:rsidR="003D4BEE" w:rsidRPr="003D4BEE" w:rsidRDefault="003D4BEE" w:rsidP="003D4BEE">
            <w:r w:rsidRPr="003D4BEE">
              <w:t>4</w:t>
            </w:r>
          </w:p>
        </w:tc>
        <w:tc>
          <w:tcPr>
            <w:tcW w:w="5182" w:type="dxa"/>
            <w:noWrap/>
            <w:hideMark/>
          </w:tcPr>
          <w:p w14:paraId="6534E935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 xml:space="preserve"> Marital status</w:t>
            </w:r>
          </w:p>
        </w:tc>
        <w:tc>
          <w:tcPr>
            <w:tcW w:w="2780" w:type="dxa"/>
            <w:noWrap/>
            <w:hideMark/>
          </w:tcPr>
          <w:p w14:paraId="39E39568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08C0EC86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20B4544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56D3120" w14:textId="77777777" w:rsidR="003D4BEE" w:rsidRPr="003D4BEE" w:rsidRDefault="003D4BEE" w:rsidP="003D4BEE">
            <w:r w:rsidRPr="003D4BEE">
              <w:t xml:space="preserve">Never marrie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9024FED" w14:textId="77777777" w:rsidR="003D4BEE" w:rsidRPr="003D4BEE" w:rsidRDefault="003D4BEE" w:rsidP="003D4BEE">
            <w:r w:rsidRPr="003D4BEE">
              <w:t>1726 (16)</w:t>
            </w:r>
          </w:p>
        </w:tc>
      </w:tr>
      <w:tr w:rsidR="003D4BEE" w:rsidRPr="003D4BEE" w14:paraId="746DB52C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C3E97B6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84F0273" w14:textId="77777777" w:rsidR="003D4BEE" w:rsidRPr="003D4BEE" w:rsidRDefault="003D4BEE" w:rsidP="003D4BEE">
            <w:r w:rsidRPr="003D4BEE">
              <w:t xml:space="preserve">Marrie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A1DCDD1" w14:textId="77777777" w:rsidR="003D4BEE" w:rsidRPr="003D4BEE" w:rsidRDefault="003D4BEE" w:rsidP="003D4BEE">
            <w:r w:rsidRPr="003D4BEE">
              <w:t>5891 (55)</w:t>
            </w:r>
          </w:p>
        </w:tc>
      </w:tr>
      <w:tr w:rsidR="003D4BEE" w:rsidRPr="003D4BEE" w14:paraId="3F81566A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FCC488E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4B0834E5" w14:textId="77777777" w:rsidR="003D4BEE" w:rsidRPr="003D4BEE" w:rsidRDefault="003D4BEE" w:rsidP="003D4BEE">
            <w:r w:rsidRPr="003D4BEE">
              <w:t xml:space="preserve">Widowe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4E20FB5" w14:textId="77777777" w:rsidR="003D4BEE" w:rsidRPr="003D4BEE" w:rsidRDefault="003D4BEE" w:rsidP="003D4BEE">
            <w:r w:rsidRPr="003D4BEE">
              <w:t>560 (5)</w:t>
            </w:r>
          </w:p>
        </w:tc>
      </w:tr>
      <w:tr w:rsidR="003D4BEE" w:rsidRPr="003D4BEE" w14:paraId="00B6199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FDCFB2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B9C9895" w14:textId="77777777" w:rsidR="003D4BEE" w:rsidRPr="003D4BEE" w:rsidRDefault="003D4BEE" w:rsidP="003D4BEE">
            <w:r w:rsidRPr="003D4BEE">
              <w:t xml:space="preserve">Divorce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1965E8E" w14:textId="77777777" w:rsidR="003D4BEE" w:rsidRPr="003D4BEE" w:rsidRDefault="003D4BEE" w:rsidP="003D4BEE">
            <w:r w:rsidRPr="003D4BEE">
              <w:t>1366 (13)</w:t>
            </w:r>
          </w:p>
        </w:tc>
      </w:tr>
      <w:tr w:rsidR="003D4BEE" w:rsidRPr="003D4BEE" w14:paraId="2B4611B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4FFC16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42AC00DF" w14:textId="77777777" w:rsidR="003D4BEE" w:rsidRPr="003D4BEE" w:rsidRDefault="003D4BEE" w:rsidP="003D4BEE">
            <w:r w:rsidRPr="003D4BEE">
              <w:t xml:space="preserve">Separate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BAA31D1" w14:textId="77777777" w:rsidR="003D4BEE" w:rsidRPr="003D4BEE" w:rsidRDefault="003D4BEE" w:rsidP="003D4BEE">
            <w:r w:rsidRPr="003D4BEE">
              <w:t>339 (3)</w:t>
            </w:r>
          </w:p>
        </w:tc>
      </w:tr>
      <w:tr w:rsidR="003D4BEE" w:rsidRPr="003D4BEE" w14:paraId="1543689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A227DCF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841505B" w14:textId="77777777" w:rsidR="003D4BEE" w:rsidRPr="003D4BEE" w:rsidRDefault="003D4BEE" w:rsidP="003D4BEE">
            <w:r w:rsidRPr="003D4BEE">
              <w:t xml:space="preserve">Living with partn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CB48AF3" w14:textId="77777777" w:rsidR="003D4BEE" w:rsidRPr="003D4BEE" w:rsidRDefault="003D4BEE" w:rsidP="003D4BEE">
            <w:r w:rsidRPr="003D4BEE">
              <w:t>779 (7)</w:t>
            </w:r>
          </w:p>
        </w:tc>
      </w:tr>
      <w:tr w:rsidR="003D4BEE" w:rsidRPr="003D4BEE" w14:paraId="17EC825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6103A4D" w14:textId="77777777" w:rsidR="003D4BEE" w:rsidRPr="003D4BEE" w:rsidRDefault="003D4BEE" w:rsidP="003D4BEE">
            <w:r w:rsidRPr="003D4BEE">
              <w:lastRenderedPageBreak/>
              <w:t>5</w:t>
            </w:r>
          </w:p>
        </w:tc>
        <w:tc>
          <w:tcPr>
            <w:tcW w:w="5182" w:type="dxa"/>
            <w:noWrap/>
            <w:hideMark/>
          </w:tcPr>
          <w:p w14:paraId="479986D2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 xml:space="preserve">Alcohol drinking </w:t>
            </w:r>
            <w:r w:rsidRPr="003D4BEE">
              <w:t>(drinks/day)</w:t>
            </w:r>
          </w:p>
        </w:tc>
        <w:tc>
          <w:tcPr>
            <w:tcW w:w="2780" w:type="dxa"/>
            <w:noWrap/>
            <w:hideMark/>
          </w:tcPr>
          <w:p w14:paraId="67D600E0" w14:textId="77777777" w:rsidR="003D4BEE" w:rsidRPr="003D4BEE" w:rsidRDefault="003D4BEE" w:rsidP="003D4BEE">
            <w:r w:rsidRPr="003D4BEE">
              <w:t>1 (0, 5)</w:t>
            </w:r>
          </w:p>
        </w:tc>
      </w:tr>
      <w:tr w:rsidR="003D4BEE" w:rsidRPr="003D4BEE" w14:paraId="71FEEC9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75226B0" w14:textId="77777777" w:rsidR="003D4BEE" w:rsidRPr="003D4BEE" w:rsidRDefault="003D4BEE" w:rsidP="003D4BEE">
            <w:r w:rsidRPr="003D4BEE">
              <w:t>6</w:t>
            </w:r>
          </w:p>
        </w:tc>
        <w:tc>
          <w:tcPr>
            <w:tcW w:w="5182" w:type="dxa"/>
            <w:noWrap/>
            <w:hideMark/>
          </w:tcPr>
          <w:p w14:paraId="55A32645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Alcohol drinking groups</w:t>
            </w:r>
          </w:p>
        </w:tc>
        <w:tc>
          <w:tcPr>
            <w:tcW w:w="2780" w:type="dxa"/>
            <w:noWrap/>
            <w:hideMark/>
          </w:tcPr>
          <w:p w14:paraId="6F001A54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39B7636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BC85D03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0A5206C" w14:textId="77777777" w:rsidR="003D4BEE" w:rsidRPr="003D4BEE" w:rsidRDefault="003D4BEE" w:rsidP="003D4BEE">
            <w:r w:rsidRPr="003D4BEE">
              <w:t xml:space="preserve">Non-drin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9D98B07" w14:textId="77777777" w:rsidR="003D4BEE" w:rsidRPr="003D4BEE" w:rsidRDefault="003D4BEE" w:rsidP="003D4BEE">
            <w:r w:rsidRPr="003D4BEE">
              <w:t>2239 (21)</w:t>
            </w:r>
          </w:p>
        </w:tc>
      </w:tr>
      <w:tr w:rsidR="003D4BEE" w:rsidRPr="003D4BEE" w14:paraId="69C2A21C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B6E75A3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7A3BFA9" w14:textId="77777777" w:rsidR="003D4BEE" w:rsidRPr="003D4BEE" w:rsidRDefault="003D4BEE" w:rsidP="003D4BEE">
            <w:r w:rsidRPr="003D4BEE">
              <w:t xml:space="preserve">Moderate drin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FFCA13F" w14:textId="77777777" w:rsidR="003D4BEE" w:rsidRPr="003D4BEE" w:rsidRDefault="003D4BEE" w:rsidP="003D4BEE">
            <w:r w:rsidRPr="003D4BEE">
              <w:t>3128 (29)</w:t>
            </w:r>
          </w:p>
        </w:tc>
      </w:tr>
      <w:tr w:rsidR="003D4BEE" w:rsidRPr="003D4BEE" w14:paraId="1B91C030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AD1FD29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4EA0ACE" w14:textId="77777777" w:rsidR="003D4BEE" w:rsidRPr="003D4BEE" w:rsidRDefault="003D4BEE" w:rsidP="003D4BEE">
            <w:r w:rsidRPr="003D4BEE">
              <w:t xml:space="preserve">Heavy drin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1AD2C84" w14:textId="77777777" w:rsidR="003D4BEE" w:rsidRPr="003D4BEE" w:rsidRDefault="003D4BEE" w:rsidP="003D4BEE">
            <w:r w:rsidRPr="003D4BEE">
              <w:t>5294 (50)</w:t>
            </w:r>
          </w:p>
        </w:tc>
      </w:tr>
      <w:tr w:rsidR="003D4BEE" w:rsidRPr="003D4BEE" w14:paraId="488D9534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186AB35" w14:textId="77777777" w:rsidR="003D4BEE" w:rsidRPr="003D4BEE" w:rsidRDefault="003D4BEE" w:rsidP="003D4BEE">
            <w:r w:rsidRPr="003D4BEE">
              <w:t>7</w:t>
            </w:r>
          </w:p>
        </w:tc>
        <w:tc>
          <w:tcPr>
            <w:tcW w:w="5182" w:type="dxa"/>
            <w:noWrap/>
            <w:hideMark/>
          </w:tcPr>
          <w:p w14:paraId="6662EBD0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Occupation</w:t>
            </w:r>
          </w:p>
        </w:tc>
        <w:tc>
          <w:tcPr>
            <w:tcW w:w="2780" w:type="dxa"/>
            <w:noWrap/>
            <w:hideMark/>
          </w:tcPr>
          <w:p w14:paraId="7BFD896A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570A67E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AA1C2B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AB86DC8" w14:textId="77777777" w:rsidR="003D4BEE" w:rsidRPr="003D4BEE" w:rsidRDefault="003D4BEE" w:rsidP="003D4BEE">
            <w:r w:rsidRPr="003D4BEE">
              <w:t xml:space="preserve">Non-wor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058503A" w14:textId="77777777" w:rsidR="003D4BEE" w:rsidRPr="003D4BEE" w:rsidRDefault="003D4BEE" w:rsidP="003D4BEE">
            <w:r w:rsidRPr="003D4BEE">
              <w:t>4217 (40)</w:t>
            </w:r>
          </w:p>
        </w:tc>
      </w:tr>
      <w:tr w:rsidR="003D4BEE" w:rsidRPr="003D4BEE" w14:paraId="30E306A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5402664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490D91A9" w14:textId="77777777" w:rsidR="003D4BEE" w:rsidRPr="003D4BEE" w:rsidRDefault="003D4BEE" w:rsidP="003D4BEE">
            <w:r w:rsidRPr="003D4BEE">
              <w:t xml:space="preserve">Part time wor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899D73D" w14:textId="77777777" w:rsidR="003D4BEE" w:rsidRPr="003D4BEE" w:rsidRDefault="003D4BEE" w:rsidP="003D4BEE">
            <w:r w:rsidRPr="003D4BEE">
              <w:t>1277 (12)</w:t>
            </w:r>
          </w:p>
        </w:tc>
      </w:tr>
      <w:tr w:rsidR="003D4BEE" w:rsidRPr="003D4BEE" w14:paraId="30DC9A5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082A65C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F34D6A8" w14:textId="77777777" w:rsidR="003D4BEE" w:rsidRPr="003D4BEE" w:rsidRDefault="003D4BEE" w:rsidP="003D4BEE">
            <w:r w:rsidRPr="003D4BEE">
              <w:t xml:space="preserve">Full time work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91BF6ED" w14:textId="77777777" w:rsidR="003D4BEE" w:rsidRPr="003D4BEE" w:rsidRDefault="003D4BEE" w:rsidP="003D4BEE">
            <w:r w:rsidRPr="003D4BEE">
              <w:t>5167 (48)</w:t>
            </w:r>
          </w:p>
        </w:tc>
      </w:tr>
      <w:tr w:rsidR="003D4BEE" w:rsidRPr="003D4BEE" w14:paraId="30AE6854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A1AF1CD" w14:textId="77777777" w:rsidR="003D4BEE" w:rsidRPr="003D4BEE" w:rsidRDefault="003D4BEE" w:rsidP="003D4BEE">
            <w:r w:rsidRPr="003D4BEE">
              <w:t>8</w:t>
            </w:r>
          </w:p>
        </w:tc>
        <w:tc>
          <w:tcPr>
            <w:tcW w:w="5182" w:type="dxa"/>
            <w:noWrap/>
            <w:hideMark/>
          </w:tcPr>
          <w:p w14:paraId="16BAFD4C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Vigorous or moderate activity</w:t>
            </w:r>
            <w:r w:rsidRPr="003D4BEE">
              <w:t xml:space="preserve">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E940C73" w14:textId="77777777" w:rsidR="003D4BEE" w:rsidRPr="003D4BEE" w:rsidRDefault="003D4BEE" w:rsidP="003D4BEE">
            <w:r w:rsidRPr="003D4BEE">
              <w:t>5442 (51)</w:t>
            </w:r>
          </w:p>
        </w:tc>
      </w:tr>
      <w:tr w:rsidR="003D4BEE" w:rsidRPr="003D4BEE" w14:paraId="2B4D50F0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DE51C1C" w14:textId="77777777" w:rsidR="003D4BEE" w:rsidRPr="003D4BEE" w:rsidRDefault="003D4BEE" w:rsidP="003D4BEE">
            <w:r w:rsidRPr="003D4BEE">
              <w:t>9</w:t>
            </w:r>
          </w:p>
        </w:tc>
        <w:tc>
          <w:tcPr>
            <w:tcW w:w="5182" w:type="dxa"/>
            <w:noWrap/>
            <w:hideMark/>
          </w:tcPr>
          <w:p w14:paraId="49741D7C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Sedentary lifestyle</w:t>
            </w:r>
          </w:p>
        </w:tc>
        <w:tc>
          <w:tcPr>
            <w:tcW w:w="2780" w:type="dxa"/>
            <w:noWrap/>
            <w:hideMark/>
          </w:tcPr>
          <w:p w14:paraId="069C0A8C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108C39D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026C3E1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A356D85" w14:textId="77777777" w:rsidR="003D4BEE" w:rsidRPr="003D4BEE" w:rsidRDefault="003D4BEE" w:rsidP="003D4BEE">
            <w:r w:rsidRPr="003D4BEE">
              <w:t xml:space="preserve">Low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EB77EE6" w14:textId="77777777" w:rsidR="003D4BEE" w:rsidRPr="003D4BEE" w:rsidRDefault="003D4BEE" w:rsidP="003D4BEE">
            <w:r w:rsidRPr="003D4BEE">
              <w:t>2133 (20)</w:t>
            </w:r>
          </w:p>
        </w:tc>
      </w:tr>
      <w:tr w:rsidR="003D4BEE" w:rsidRPr="003D4BEE" w14:paraId="039218D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E9493F2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4FCA1C0" w14:textId="77777777" w:rsidR="003D4BEE" w:rsidRPr="003D4BEE" w:rsidRDefault="003D4BEE" w:rsidP="003D4BEE">
            <w:r w:rsidRPr="003D4BEE">
              <w:t xml:space="preserve">Lower-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AD61FE2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1061711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6CFADC6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84A4B37" w14:textId="77777777" w:rsidR="003D4BEE" w:rsidRPr="003D4BEE" w:rsidRDefault="003D4BEE" w:rsidP="003D4BEE">
            <w:r w:rsidRPr="003D4BEE">
              <w:t xml:space="preserve">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5343EFF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5447713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53C3888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2515D38" w14:textId="77777777" w:rsidR="003D4BEE" w:rsidRPr="003D4BEE" w:rsidRDefault="003D4BEE" w:rsidP="003D4BEE">
            <w:r w:rsidRPr="003D4BEE">
              <w:t xml:space="preserve">Upper-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67226CE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3258418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3D05181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9D3B6F9" w14:textId="77777777" w:rsidR="003D4BEE" w:rsidRPr="003D4BEE" w:rsidRDefault="003D4BEE" w:rsidP="003D4BEE">
            <w:r w:rsidRPr="003D4BEE">
              <w:t xml:space="preserve">High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A1F6AFD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634943A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ED7AFA9" w14:textId="77777777" w:rsidR="003D4BEE" w:rsidRPr="003D4BEE" w:rsidRDefault="003D4BEE" w:rsidP="003D4BEE">
            <w:r w:rsidRPr="003D4BEE">
              <w:t>10</w:t>
            </w:r>
          </w:p>
        </w:tc>
        <w:tc>
          <w:tcPr>
            <w:tcW w:w="5182" w:type="dxa"/>
            <w:noWrap/>
            <w:hideMark/>
          </w:tcPr>
          <w:p w14:paraId="337AE6BF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Sleep</w:t>
            </w:r>
          </w:p>
        </w:tc>
        <w:tc>
          <w:tcPr>
            <w:tcW w:w="2780" w:type="dxa"/>
            <w:noWrap/>
            <w:hideMark/>
          </w:tcPr>
          <w:p w14:paraId="0CF30D13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063CA06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CB54EE3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2A01F8D" w14:textId="77777777" w:rsidR="003D4BEE" w:rsidRPr="003D4BEE" w:rsidRDefault="003D4BEE" w:rsidP="003D4BEE">
            <w:r w:rsidRPr="003D4BEE">
              <w:t xml:space="preserve">≤4 hours/nigh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3E729D4" w14:textId="77777777" w:rsidR="003D4BEE" w:rsidRPr="003D4BEE" w:rsidRDefault="003D4BEE" w:rsidP="003D4BEE">
            <w:r w:rsidRPr="003D4BEE">
              <w:t>588 (6)</w:t>
            </w:r>
          </w:p>
        </w:tc>
      </w:tr>
      <w:tr w:rsidR="003D4BEE" w:rsidRPr="003D4BEE" w14:paraId="5F099914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EE268F5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EE15B2B" w14:textId="77777777" w:rsidR="003D4BEE" w:rsidRPr="003D4BEE" w:rsidRDefault="003D4BEE" w:rsidP="003D4BEE">
            <w:r w:rsidRPr="003D4BEE">
              <w:t xml:space="preserve">5-8 hours/nigh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6734422" w14:textId="77777777" w:rsidR="003D4BEE" w:rsidRPr="003D4BEE" w:rsidRDefault="003D4BEE" w:rsidP="003D4BEE">
            <w:r w:rsidRPr="003D4BEE">
              <w:t>707 (7)</w:t>
            </w:r>
          </w:p>
        </w:tc>
      </w:tr>
      <w:tr w:rsidR="003D4BEE" w:rsidRPr="003D4BEE" w14:paraId="07BF7A2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E426E1C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586D37B" w14:textId="77777777" w:rsidR="003D4BEE" w:rsidRPr="003D4BEE" w:rsidRDefault="003D4BEE" w:rsidP="003D4BEE">
            <w:r w:rsidRPr="003D4BEE">
              <w:t xml:space="preserve">≥9 hours/nigh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06BEF13" w14:textId="77777777" w:rsidR="003D4BEE" w:rsidRPr="003D4BEE" w:rsidRDefault="003D4BEE" w:rsidP="003D4BEE">
            <w:r w:rsidRPr="003D4BEE">
              <w:t>9366 (88)</w:t>
            </w:r>
          </w:p>
        </w:tc>
      </w:tr>
      <w:tr w:rsidR="003D4BEE" w:rsidRPr="003D4BEE" w14:paraId="65DD8A9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7BD0FBD" w14:textId="77777777" w:rsidR="003D4BEE" w:rsidRPr="003D4BEE" w:rsidRDefault="003D4BEE" w:rsidP="003D4BEE">
            <w:r w:rsidRPr="003D4BEE">
              <w:t>11</w:t>
            </w:r>
          </w:p>
        </w:tc>
        <w:tc>
          <w:tcPr>
            <w:tcW w:w="5182" w:type="dxa"/>
            <w:noWrap/>
            <w:hideMark/>
          </w:tcPr>
          <w:p w14:paraId="0B11B801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Annual family income</w:t>
            </w:r>
          </w:p>
        </w:tc>
        <w:tc>
          <w:tcPr>
            <w:tcW w:w="2780" w:type="dxa"/>
            <w:noWrap/>
            <w:hideMark/>
          </w:tcPr>
          <w:p w14:paraId="41CCB8E2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272ACDF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F1BCB67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8571FDB" w14:textId="77777777" w:rsidR="003D4BEE" w:rsidRPr="003D4BEE" w:rsidRDefault="003D4BEE" w:rsidP="003D4BEE">
            <w:r w:rsidRPr="003D4BEE">
              <w:t xml:space="preserve">$ 0 to $14,999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16E150F" w14:textId="77777777" w:rsidR="003D4BEE" w:rsidRPr="003D4BEE" w:rsidRDefault="003D4BEE" w:rsidP="003D4BEE">
            <w:r w:rsidRPr="003D4BEE">
              <w:t>1571 (15)</w:t>
            </w:r>
          </w:p>
        </w:tc>
      </w:tr>
      <w:tr w:rsidR="003D4BEE" w:rsidRPr="003D4BEE" w14:paraId="7F400D8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02D78B1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B7BFBF6" w14:textId="77777777" w:rsidR="003D4BEE" w:rsidRPr="003D4BEE" w:rsidRDefault="003D4BEE" w:rsidP="003D4BEE">
            <w:r w:rsidRPr="003D4BEE">
              <w:t xml:space="preserve">$15,000 to $34,999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E7DE828" w14:textId="77777777" w:rsidR="003D4BEE" w:rsidRPr="003D4BEE" w:rsidRDefault="003D4BEE" w:rsidP="003D4BEE">
            <w:r w:rsidRPr="003D4BEE">
              <w:t>2761 (26)</w:t>
            </w:r>
          </w:p>
        </w:tc>
      </w:tr>
      <w:tr w:rsidR="003D4BEE" w:rsidRPr="003D4BEE" w14:paraId="62A835A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7552EA5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9EB47FB" w14:textId="77777777" w:rsidR="003D4BEE" w:rsidRPr="003D4BEE" w:rsidRDefault="003D4BEE" w:rsidP="003D4BEE">
            <w:r w:rsidRPr="003D4BEE">
              <w:t xml:space="preserve">$35,000 to $64,999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235526E" w14:textId="77777777" w:rsidR="003D4BEE" w:rsidRPr="003D4BEE" w:rsidRDefault="003D4BEE" w:rsidP="003D4BEE">
            <w:r w:rsidRPr="003D4BEE">
              <w:t>2651 (25)</w:t>
            </w:r>
          </w:p>
        </w:tc>
      </w:tr>
      <w:tr w:rsidR="003D4BEE" w:rsidRPr="003D4BEE" w14:paraId="77F767C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A202761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E93A5E7" w14:textId="77777777" w:rsidR="003D4BEE" w:rsidRPr="003D4BEE" w:rsidRDefault="003D4BEE" w:rsidP="003D4BEE">
            <w:r w:rsidRPr="003D4BEE">
              <w:t xml:space="preserve">$65,000 and ove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1507DD0" w14:textId="77777777" w:rsidR="003D4BEE" w:rsidRPr="003D4BEE" w:rsidRDefault="003D4BEE" w:rsidP="003D4BEE">
            <w:r w:rsidRPr="003D4BEE">
              <w:t>3678 (34)</w:t>
            </w:r>
          </w:p>
        </w:tc>
      </w:tr>
      <w:tr w:rsidR="003D4BEE" w:rsidRPr="003D4BEE" w14:paraId="5C63AD19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9564278" w14:textId="77777777" w:rsidR="003D4BEE" w:rsidRPr="003D4BEE" w:rsidRDefault="003D4BEE" w:rsidP="003D4BEE">
            <w:r w:rsidRPr="003D4BEE">
              <w:t>12</w:t>
            </w:r>
          </w:p>
        </w:tc>
        <w:tc>
          <w:tcPr>
            <w:tcW w:w="5182" w:type="dxa"/>
            <w:noWrap/>
            <w:hideMark/>
          </w:tcPr>
          <w:p w14:paraId="2D40E085" w14:textId="77777777" w:rsidR="003D4BEE" w:rsidRPr="003D4BEE" w:rsidRDefault="003D4BEE" w:rsidP="003D4BEE">
            <w:pPr>
              <w:rPr>
                <w:b/>
                <w:bCs/>
              </w:rPr>
            </w:pPr>
            <w:proofErr w:type="spellStart"/>
            <w:r w:rsidRPr="003D4BEE">
              <w:rPr>
                <w:b/>
                <w:bCs/>
              </w:rPr>
              <w:t>Socioeconimoc</w:t>
            </w:r>
            <w:proofErr w:type="spellEnd"/>
            <w:r w:rsidRPr="003D4BEE">
              <w:rPr>
                <w:b/>
                <w:bCs/>
              </w:rPr>
              <w:t xml:space="preserve"> status</w:t>
            </w:r>
          </w:p>
        </w:tc>
        <w:tc>
          <w:tcPr>
            <w:tcW w:w="2780" w:type="dxa"/>
            <w:noWrap/>
            <w:hideMark/>
          </w:tcPr>
          <w:p w14:paraId="2CF20983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16DA7D2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6F46EFF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A532174" w14:textId="77777777" w:rsidR="003D4BEE" w:rsidRPr="003D4BEE" w:rsidRDefault="003D4BEE" w:rsidP="003D4BEE">
            <w:r w:rsidRPr="003D4BEE">
              <w:t xml:space="preserve">Low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2371984" w14:textId="77777777" w:rsidR="003D4BEE" w:rsidRPr="003D4BEE" w:rsidRDefault="003D4BEE" w:rsidP="003D4BEE">
            <w:r w:rsidRPr="003D4BEE">
              <w:t>2133 (20)</w:t>
            </w:r>
          </w:p>
        </w:tc>
      </w:tr>
      <w:tr w:rsidR="003D4BEE" w:rsidRPr="003D4BEE" w14:paraId="6499411A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700DEDF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772F258" w14:textId="77777777" w:rsidR="003D4BEE" w:rsidRPr="003D4BEE" w:rsidRDefault="003D4BEE" w:rsidP="003D4BEE">
            <w:r w:rsidRPr="003D4BEE">
              <w:t xml:space="preserve">Lower-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FC7F1EF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6786772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6637635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0BAC173" w14:textId="77777777" w:rsidR="003D4BEE" w:rsidRPr="003D4BEE" w:rsidRDefault="003D4BEE" w:rsidP="003D4BEE">
            <w:r w:rsidRPr="003D4BEE">
              <w:t xml:space="preserve">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79C055C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3240FDCA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C971AF8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BF26E37" w14:textId="77777777" w:rsidR="003D4BEE" w:rsidRPr="003D4BEE" w:rsidRDefault="003D4BEE" w:rsidP="003D4BEE">
            <w:r w:rsidRPr="003D4BEE">
              <w:t xml:space="preserve">Upper-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E7B10D1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3A2483A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254FC63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16318D1" w14:textId="77777777" w:rsidR="003D4BEE" w:rsidRPr="003D4BEE" w:rsidRDefault="003D4BEE" w:rsidP="003D4BEE">
            <w:r w:rsidRPr="003D4BEE">
              <w:t xml:space="preserve">High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1BBBBE8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2528FD84" w14:textId="77777777" w:rsidTr="003D4BEE">
        <w:trPr>
          <w:trHeight w:val="330"/>
        </w:trPr>
        <w:tc>
          <w:tcPr>
            <w:tcW w:w="2640" w:type="dxa"/>
            <w:noWrap/>
            <w:hideMark/>
          </w:tcPr>
          <w:p w14:paraId="25DC803B" w14:textId="77777777" w:rsidR="003D4BEE" w:rsidRPr="003D4BEE" w:rsidRDefault="003D4BEE" w:rsidP="003D4BEE">
            <w:r w:rsidRPr="003D4BEE">
              <w:t>13</w:t>
            </w:r>
          </w:p>
        </w:tc>
        <w:tc>
          <w:tcPr>
            <w:tcW w:w="5182" w:type="dxa"/>
            <w:noWrap/>
            <w:hideMark/>
          </w:tcPr>
          <w:p w14:paraId="17301EFE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Body mass index (kg/m</w:t>
            </w:r>
            <w:r w:rsidRPr="003D4BEE">
              <w:rPr>
                <w:b/>
                <w:bCs/>
                <w:vertAlign w:val="superscript"/>
              </w:rPr>
              <w:t>2</w:t>
            </w:r>
            <w:r w:rsidRPr="003D4BEE">
              <w:rPr>
                <w:b/>
                <w:bCs/>
              </w:rPr>
              <w:t>)</w:t>
            </w:r>
          </w:p>
        </w:tc>
        <w:tc>
          <w:tcPr>
            <w:tcW w:w="2780" w:type="dxa"/>
            <w:noWrap/>
            <w:hideMark/>
          </w:tcPr>
          <w:p w14:paraId="2C21BBA9" w14:textId="77777777" w:rsidR="003D4BEE" w:rsidRPr="003D4BEE" w:rsidRDefault="003D4BEE" w:rsidP="003D4BEE">
            <w:r w:rsidRPr="003D4BEE">
              <w:t>28.4(21.9, 38.5)</w:t>
            </w:r>
          </w:p>
        </w:tc>
      </w:tr>
      <w:tr w:rsidR="003D4BEE" w:rsidRPr="003D4BEE" w14:paraId="2927928C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092707E" w14:textId="77777777" w:rsidR="003D4BEE" w:rsidRPr="003D4BEE" w:rsidRDefault="003D4BEE" w:rsidP="003D4BEE">
            <w:r w:rsidRPr="003D4BEE">
              <w:t>14</w:t>
            </w:r>
          </w:p>
        </w:tc>
        <w:tc>
          <w:tcPr>
            <w:tcW w:w="5182" w:type="dxa"/>
            <w:noWrap/>
            <w:hideMark/>
          </w:tcPr>
          <w:p w14:paraId="7CF26CCF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BMI groups</w:t>
            </w:r>
          </w:p>
        </w:tc>
        <w:tc>
          <w:tcPr>
            <w:tcW w:w="2780" w:type="dxa"/>
            <w:noWrap/>
            <w:hideMark/>
          </w:tcPr>
          <w:p w14:paraId="7B4535A2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1D5FDBC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E2DC0B9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C477E6D" w14:textId="77777777" w:rsidR="003D4BEE" w:rsidRPr="003D4BEE" w:rsidRDefault="003D4BEE" w:rsidP="003D4BEE">
            <w:r w:rsidRPr="003D4BEE">
              <w:t xml:space="preserve">Healthy Weigh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DCA1A4E" w14:textId="77777777" w:rsidR="003D4BEE" w:rsidRPr="003D4BEE" w:rsidRDefault="003D4BEE" w:rsidP="003D4BEE">
            <w:r w:rsidRPr="003D4BEE">
              <w:t>2780 (26)</w:t>
            </w:r>
          </w:p>
        </w:tc>
      </w:tr>
      <w:tr w:rsidR="003D4BEE" w:rsidRPr="003D4BEE" w14:paraId="5EDBE68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18053E4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31F1471" w14:textId="77777777" w:rsidR="003D4BEE" w:rsidRPr="003D4BEE" w:rsidRDefault="003D4BEE" w:rsidP="003D4BEE">
            <w:r w:rsidRPr="003D4BEE">
              <w:t xml:space="preserve">Obesity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A5FF8E3" w14:textId="77777777" w:rsidR="003D4BEE" w:rsidRPr="003D4BEE" w:rsidRDefault="003D4BEE" w:rsidP="003D4BEE">
            <w:r w:rsidRPr="003D4BEE">
              <w:t>4249 (40)</w:t>
            </w:r>
          </w:p>
        </w:tc>
      </w:tr>
      <w:tr w:rsidR="003D4BEE" w:rsidRPr="003D4BEE" w14:paraId="2126D74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527CB45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2ADE411" w14:textId="77777777" w:rsidR="003D4BEE" w:rsidRPr="003D4BEE" w:rsidRDefault="003D4BEE" w:rsidP="003D4BEE">
            <w:r w:rsidRPr="003D4BEE">
              <w:t xml:space="preserve">Overweigh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4133D62" w14:textId="77777777" w:rsidR="003D4BEE" w:rsidRPr="003D4BEE" w:rsidRDefault="003D4BEE" w:rsidP="003D4BEE">
            <w:r w:rsidRPr="003D4BEE">
              <w:t>3509 (33)</w:t>
            </w:r>
          </w:p>
        </w:tc>
      </w:tr>
      <w:tr w:rsidR="003D4BEE" w:rsidRPr="003D4BEE" w14:paraId="21C1ADB4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A1EAB2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59976AD" w14:textId="77777777" w:rsidR="003D4BEE" w:rsidRPr="003D4BEE" w:rsidRDefault="003D4BEE" w:rsidP="003D4BEE">
            <w:r w:rsidRPr="003D4BEE">
              <w:t xml:space="preserve">Underweigh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B6A8D75" w14:textId="77777777" w:rsidR="003D4BEE" w:rsidRPr="003D4BEE" w:rsidRDefault="003D4BEE" w:rsidP="003D4BEE">
            <w:r w:rsidRPr="003D4BEE">
              <w:t>123 (1)</w:t>
            </w:r>
          </w:p>
        </w:tc>
      </w:tr>
      <w:tr w:rsidR="003D4BEE" w:rsidRPr="003D4BEE" w14:paraId="43D2A70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E3190F5" w14:textId="77777777" w:rsidR="003D4BEE" w:rsidRPr="003D4BEE" w:rsidRDefault="003D4BEE" w:rsidP="003D4BEE">
            <w:r w:rsidRPr="003D4BEE">
              <w:t>15</w:t>
            </w:r>
          </w:p>
        </w:tc>
        <w:tc>
          <w:tcPr>
            <w:tcW w:w="5182" w:type="dxa"/>
            <w:noWrap/>
            <w:hideMark/>
          </w:tcPr>
          <w:p w14:paraId="6E92D42D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Systolic blood pressure</w:t>
            </w:r>
          </w:p>
        </w:tc>
        <w:tc>
          <w:tcPr>
            <w:tcW w:w="2780" w:type="dxa"/>
            <w:noWrap/>
            <w:hideMark/>
          </w:tcPr>
          <w:p w14:paraId="11E2C600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05007A9C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35E4D6D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3CD0392" w14:textId="77777777" w:rsidR="003D4BEE" w:rsidRPr="003D4BEE" w:rsidRDefault="003D4BEE" w:rsidP="003D4BEE">
            <w:r w:rsidRPr="003D4BEE">
              <w:t xml:space="preserve">Low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B0EE1FC" w14:textId="77777777" w:rsidR="003D4BEE" w:rsidRPr="003D4BEE" w:rsidRDefault="003D4BEE" w:rsidP="003D4BEE">
            <w:r w:rsidRPr="003D4BEE">
              <w:t>2133 (20)</w:t>
            </w:r>
          </w:p>
        </w:tc>
      </w:tr>
      <w:tr w:rsidR="003D4BEE" w:rsidRPr="003D4BEE" w14:paraId="4551FF6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E6C6219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EFC5876" w14:textId="77777777" w:rsidR="003D4BEE" w:rsidRPr="003D4BEE" w:rsidRDefault="003D4BEE" w:rsidP="003D4BEE">
            <w:r w:rsidRPr="003D4BEE">
              <w:t xml:space="preserve">Lower-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1DA789D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000BCEA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5BF8FC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0FC513C" w14:textId="77777777" w:rsidR="003D4BEE" w:rsidRPr="003D4BEE" w:rsidRDefault="003D4BEE" w:rsidP="003D4BEE">
            <w:r w:rsidRPr="003D4BEE">
              <w:t xml:space="preserve">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AC5599D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26AB2A9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0049963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B7D634D" w14:textId="77777777" w:rsidR="003D4BEE" w:rsidRPr="003D4BEE" w:rsidRDefault="003D4BEE" w:rsidP="003D4BEE">
            <w:r w:rsidRPr="003D4BEE">
              <w:t xml:space="preserve">Upper-middl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4575D83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40AD303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F8D4E41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AFFC8F6" w14:textId="77777777" w:rsidR="003D4BEE" w:rsidRPr="003D4BEE" w:rsidRDefault="003D4BEE" w:rsidP="003D4BEE">
            <w:r w:rsidRPr="003D4BEE">
              <w:t xml:space="preserve">High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1CD6BCC" w14:textId="77777777" w:rsidR="003D4BEE" w:rsidRPr="003D4BEE" w:rsidRDefault="003D4BEE" w:rsidP="003D4BEE">
            <w:r w:rsidRPr="003D4BEE">
              <w:t>2132 (20)</w:t>
            </w:r>
          </w:p>
        </w:tc>
      </w:tr>
      <w:tr w:rsidR="003D4BEE" w:rsidRPr="003D4BEE" w14:paraId="46FAE9F0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F1EEC1F" w14:textId="77777777" w:rsidR="003D4BEE" w:rsidRPr="003D4BEE" w:rsidRDefault="003D4BEE" w:rsidP="003D4BEE">
            <w:r w:rsidRPr="003D4BEE">
              <w:lastRenderedPageBreak/>
              <w:t>16</w:t>
            </w:r>
          </w:p>
        </w:tc>
        <w:tc>
          <w:tcPr>
            <w:tcW w:w="5182" w:type="dxa"/>
            <w:noWrap/>
            <w:hideMark/>
          </w:tcPr>
          <w:p w14:paraId="705538B3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Health condition</w:t>
            </w:r>
          </w:p>
        </w:tc>
        <w:tc>
          <w:tcPr>
            <w:tcW w:w="2780" w:type="dxa"/>
            <w:noWrap/>
            <w:hideMark/>
          </w:tcPr>
          <w:p w14:paraId="106D2A42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7B569794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2ED6C5D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0962ECE7" w14:textId="77777777" w:rsidR="003D4BEE" w:rsidRPr="003D4BEE" w:rsidRDefault="003D4BEE" w:rsidP="003D4BEE">
            <w:r w:rsidRPr="003D4BEE">
              <w:t xml:space="preserve">Poo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327077A" w14:textId="77777777" w:rsidR="003D4BEE" w:rsidRPr="003D4BEE" w:rsidRDefault="003D4BEE" w:rsidP="003D4BEE">
            <w:r w:rsidRPr="003D4BEE">
              <w:t>395 (4)</w:t>
            </w:r>
          </w:p>
        </w:tc>
      </w:tr>
      <w:tr w:rsidR="003D4BEE" w:rsidRPr="003D4BEE" w14:paraId="2AFDB5A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401F4D0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1A19A6B5" w14:textId="77777777" w:rsidR="003D4BEE" w:rsidRPr="003D4BEE" w:rsidRDefault="003D4BEE" w:rsidP="003D4BEE">
            <w:r w:rsidRPr="003D4BEE">
              <w:t xml:space="preserve">Excellent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51D2ABE" w14:textId="77777777" w:rsidR="003D4BEE" w:rsidRPr="003D4BEE" w:rsidRDefault="003D4BEE" w:rsidP="003D4BEE">
            <w:r w:rsidRPr="003D4BEE">
              <w:t>976 (9)</w:t>
            </w:r>
          </w:p>
        </w:tc>
      </w:tr>
      <w:tr w:rsidR="003D4BEE" w:rsidRPr="003D4BEE" w14:paraId="59903DB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22FBB4F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C31C381" w14:textId="77777777" w:rsidR="003D4BEE" w:rsidRPr="003D4BEE" w:rsidRDefault="003D4BEE" w:rsidP="003D4BEE">
            <w:r w:rsidRPr="003D4BEE">
              <w:t xml:space="preserve">Very goo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C2604BA" w14:textId="77777777" w:rsidR="003D4BEE" w:rsidRPr="003D4BEE" w:rsidRDefault="003D4BEE" w:rsidP="003D4BEE">
            <w:r w:rsidRPr="003D4BEE">
              <w:t>3105 (29)</w:t>
            </w:r>
          </w:p>
        </w:tc>
      </w:tr>
      <w:tr w:rsidR="003D4BEE" w:rsidRPr="003D4BEE" w14:paraId="23325724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D9D8AB4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FDEC559" w14:textId="77777777" w:rsidR="003D4BEE" w:rsidRPr="003D4BEE" w:rsidRDefault="003D4BEE" w:rsidP="003D4BEE">
            <w:r w:rsidRPr="003D4BEE">
              <w:t xml:space="preserve">Good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5045DCBE" w14:textId="77777777" w:rsidR="003D4BEE" w:rsidRPr="003D4BEE" w:rsidRDefault="003D4BEE" w:rsidP="003D4BEE">
            <w:r w:rsidRPr="003D4BEE">
              <w:t>4226 (40)</w:t>
            </w:r>
          </w:p>
        </w:tc>
      </w:tr>
      <w:tr w:rsidR="003D4BEE" w:rsidRPr="003D4BEE" w14:paraId="79551FA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D45CC0E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59B215F8" w14:textId="77777777" w:rsidR="003D4BEE" w:rsidRPr="003D4BEE" w:rsidRDefault="003D4BEE" w:rsidP="003D4BEE">
            <w:r w:rsidRPr="003D4BEE">
              <w:t xml:space="preserve">Fair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0019F9D" w14:textId="77777777" w:rsidR="003D4BEE" w:rsidRPr="003D4BEE" w:rsidRDefault="003D4BEE" w:rsidP="003D4BEE">
            <w:r w:rsidRPr="003D4BEE">
              <w:t>1959 (18)</w:t>
            </w:r>
          </w:p>
        </w:tc>
      </w:tr>
      <w:tr w:rsidR="003D4BEE" w:rsidRPr="003D4BEE" w14:paraId="45A36FD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1AD214A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9E2EE05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 xml:space="preserve">History of </w:t>
            </w:r>
            <w:proofErr w:type="spellStart"/>
            <w:r w:rsidRPr="003D4BEE">
              <w:rPr>
                <w:b/>
                <w:bCs/>
              </w:rPr>
              <w:t>dieases</w:t>
            </w:r>
            <w:proofErr w:type="spellEnd"/>
          </w:p>
        </w:tc>
        <w:tc>
          <w:tcPr>
            <w:tcW w:w="2780" w:type="dxa"/>
            <w:noWrap/>
            <w:hideMark/>
          </w:tcPr>
          <w:p w14:paraId="11D2235D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5AD43EA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A0668C4" w14:textId="77777777" w:rsidR="003D4BEE" w:rsidRPr="003D4BEE" w:rsidRDefault="003D4BEE" w:rsidP="003D4BEE">
            <w:r w:rsidRPr="003D4BEE">
              <w:t>17</w:t>
            </w:r>
          </w:p>
        </w:tc>
        <w:tc>
          <w:tcPr>
            <w:tcW w:w="5182" w:type="dxa"/>
            <w:noWrap/>
            <w:hideMark/>
          </w:tcPr>
          <w:p w14:paraId="52EE02FD" w14:textId="77777777" w:rsidR="003D4BEE" w:rsidRPr="003D4BEE" w:rsidRDefault="003D4BEE" w:rsidP="003D4BEE">
            <w:r w:rsidRPr="003D4BEE">
              <w:t xml:space="preserve">Hypercholesterolemia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0FF5914F" w14:textId="77777777" w:rsidR="003D4BEE" w:rsidRPr="003D4BEE" w:rsidRDefault="003D4BEE" w:rsidP="003D4BEE">
            <w:r w:rsidRPr="003D4BEE">
              <w:t>4193 (39)</w:t>
            </w:r>
          </w:p>
        </w:tc>
      </w:tr>
      <w:tr w:rsidR="003D4BEE" w:rsidRPr="003D4BEE" w14:paraId="74BC965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B74FE17" w14:textId="77777777" w:rsidR="003D4BEE" w:rsidRPr="003D4BEE" w:rsidRDefault="003D4BEE" w:rsidP="003D4BEE">
            <w:r w:rsidRPr="003D4BEE">
              <w:t>18</w:t>
            </w:r>
          </w:p>
        </w:tc>
        <w:tc>
          <w:tcPr>
            <w:tcW w:w="5182" w:type="dxa"/>
            <w:noWrap/>
            <w:hideMark/>
          </w:tcPr>
          <w:p w14:paraId="72447545" w14:textId="77777777" w:rsidR="003D4BEE" w:rsidRPr="003D4BEE" w:rsidRDefault="003D4BEE" w:rsidP="003D4BEE">
            <w:r w:rsidRPr="003D4BEE">
              <w:t xml:space="preserve">Hypertensio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4753CBC1" w14:textId="77777777" w:rsidR="003D4BEE" w:rsidRPr="003D4BEE" w:rsidRDefault="003D4BEE" w:rsidP="003D4BEE">
            <w:r w:rsidRPr="003D4BEE">
              <w:t>4086 (38)</w:t>
            </w:r>
          </w:p>
        </w:tc>
      </w:tr>
      <w:tr w:rsidR="003D4BEE" w:rsidRPr="003D4BEE" w14:paraId="1E8B1E4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1E03850" w14:textId="77777777" w:rsidR="003D4BEE" w:rsidRPr="003D4BEE" w:rsidRDefault="003D4BEE" w:rsidP="003D4BEE">
            <w:r w:rsidRPr="003D4BEE">
              <w:t>19</w:t>
            </w:r>
          </w:p>
        </w:tc>
        <w:tc>
          <w:tcPr>
            <w:tcW w:w="5182" w:type="dxa"/>
            <w:noWrap/>
            <w:hideMark/>
          </w:tcPr>
          <w:p w14:paraId="11DD0B3D" w14:textId="77777777" w:rsidR="003D4BEE" w:rsidRPr="003D4BEE" w:rsidRDefault="003D4BEE" w:rsidP="003D4BEE">
            <w:r w:rsidRPr="003D4BEE">
              <w:t xml:space="preserve">Diabetes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804E326" w14:textId="77777777" w:rsidR="003D4BEE" w:rsidRPr="003D4BEE" w:rsidRDefault="003D4BEE" w:rsidP="003D4BEE">
            <w:r w:rsidRPr="003D4BEE">
              <w:t>1378 (13)</w:t>
            </w:r>
          </w:p>
        </w:tc>
      </w:tr>
      <w:tr w:rsidR="003D4BEE" w:rsidRPr="003D4BEE" w14:paraId="2AD84991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A15F5E4" w14:textId="77777777" w:rsidR="003D4BEE" w:rsidRPr="003D4BEE" w:rsidRDefault="003D4BEE" w:rsidP="003D4BEE">
            <w:r w:rsidRPr="003D4BEE">
              <w:t>20</w:t>
            </w:r>
          </w:p>
        </w:tc>
        <w:tc>
          <w:tcPr>
            <w:tcW w:w="5182" w:type="dxa"/>
            <w:noWrap/>
            <w:hideMark/>
          </w:tcPr>
          <w:p w14:paraId="17871315" w14:textId="77777777" w:rsidR="003D4BEE" w:rsidRPr="003D4BEE" w:rsidRDefault="003D4BEE" w:rsidP="003D4BEE">
            <w:r w:rsidRPr="003D4BEE">
              <w:t xml:space="preserve">Depressio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3F3CBA5" w14:textId="77777777" w:rsidR="003D4BEE" w:rsidRPr="003D4BEE" w:rsidRDefault="003D4BEE" w:rsidP="003D4BEE">
            <w:r w:rsidRPr="003D4BEE">
              <w:t>2576 (24)</w:t>
            </w:r>
          </w:p>
        </w:tc>
      </w:tr>
      <w:tr w:rsidR="003D4BEE" w:rsidRPr="003D4BEE" w14:paraId="71F6E19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68B043C" w14:textId="77777777" w:rsidR="003D4BEE" w:rsidRPr="003D4BEE" w:rsidRDefault="003D4BEE" w:rsidP="003D4BEE">
            <w:r w:rsidRPr="003D4BEE">
              <w:t>21</w:t>
            </w:r>
          </w:p>
        </w:tc>
        <w:tc>
          <w:tcPr>
            <w:tcW w:w="5182" w:type="dxa"/>
            <w:noWrap/>
            <w:hideMark/>
          </w:tcPr>
          <w:p w14:paraId="5E2E535A" w14:textId="77777777" w:rsidR="003D4BEE" w:rsidRPr="003D4BEE" w:rsidRDefault="003D4BEE" w:rsidP="003D4BEE">
            <w:r w:rsidRPr="003D4BEE">
              <w:t xml:space="preserve">Cardiovascular disease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2409091" w14:textId="77777777" w:rsidR="003D4BEE" w:rsidRPr="003D4BEE" w:rsidRDefault="003D4BEE" w:rsidP="003D4BEE">
            <w:r w:rsidRPr="003D4BEE">
              <w:t>713 (7)</w:t>
            </w:r>
          </w:p>
        </w:tc>
      </w:tr>
      <w:tr w:rsidR="003D4BEE" w:rsidRPr="003D4BEE" w14:paraId="1F1B94F7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73952AC" w14:textId="77777777" w:rsidR="003D4BEE" w:rsidRPr="003D4BEE" w:rsidRDefault="003D4BEE" w:rsidP="003D4BEE">
            <w:r w:rsidRPr="003D4BEE">
              <w:t>22</w:t>
            </w:r>
          </w:p>
        </w:tc>
        <w:tc>
          <w:tcPr>
            <w:tcW w:w="5182" w:type="dxa"/>
            <w:noWrap/>
            <w:hideMark/>
          </w:tcPr>
          <w:p w14:paraId="5D254ADA" w14:textId="77777777" w:rsidR="003D4BEE" w:rsidRPr="003D4BEE" w:rsidRDefault="003D4BEE" w:rsidP="003D4BEE">
            <w:r w:rsidRPr="003D4BEE">
              <w:t xml:space="preserve">Cancer or malignancy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7AB57A23" w14:textId="77777777" w:rsidR="003D4BEE" w:rsidRPr="003D4BEE" w:rsidRDefault="003D4BEE" w:rsidP="003D4BEE">
            <w:r w:rsidRPr="003D4BEE">
              <w:t>1041 (10)</w:t>
            </w:r>
          </w:p>
        </w:tc>
      </w:tr>
      <w:tr w:rsidR="003D4BEE" w:rsidRPr="003D4BEE" w14:paraId="213DF80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002E9223" w14:textId="77777777" w:rsidR="003D4BEE" w:rsidRPr="003D4BEE" w:rsidRDefault="003D4BEE" w:rsidP="003D4BEE">
            <w:r w:rsidRPr="003D4BEE">
              <w:t>23</w:t>
            </w:r>
          </w:p>
        </w:tc>
        <w:tc>
          <w:tcPr>
            <w:tcW w:w="5182" w:type="dxa"/>
            <w:noWrap/>
            <w:hideMark/>
          </w:tcPr>
          <w:p w14:paraId="15A90A5B" w14:textId="77777777" w:rsidR="003D4BEE" w:rsidRPr="003D4BEE" w:rsidRDefault="003D4BEE" w:rsidP="003D4BEE">
            <w:r w:rsidRPr="003D4BEE">
              <w:t xml:space="preserve">Family history of diabetes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0FEFD09" w14:textId="77777777" w:rsidR="003D4BEE" w:rsidRPr="003D4BEE" w:rsidRDefault="003D4BEE" w:rsidP="003D4BEE">
            <w:r w:rsidRPr="003D4BEE">
              <w:t>4510 (42)</w:t>
            </w:r>
          </w:p>
        </w:tc>
      </w:tr>
      <w:tr w:rsidR="003D4BEE" w:rsidRPr="003D4BEE" w14:paraId="588D41B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161D614" w14:textId="77777777" w:rsidR="003D4BEE" w:rsidRPr="003D4BEE" w:rsidRDefault="003D4BEE" w:rsidP="003D4BEE">
            <w:r w:rsidRPr="003D4BEE">
              <w:t>24</w:t>
            </w:r>
          </w:p>
        </w:tc>
        <w:tc>
          <w:tcPr>
            <w:tcW w:w="5182" w:type="dxa"/>
            <w:noWrap/>
            <w:hideMark/>
          </w:tcPr>
          <w:p w14:paraId="015EBB00" w14:textId="77777777" w:rsidR="003D4BEE" w:rsidRPr="003D4BEE" w:rsidRDefault="003D4BEE" w:rsidP="003D4BEE">
            <w:r w:rsidRPr="003D4BEE">
              <w:t xml:space="preserve">Family history of myocardial infractio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A389A89" w14:textId="77777777" w:rsidR="003D4BEE" w:rsidRPr="003D4BEE" w:rsidRDefault="003D4BEE" w:rsidP="003D4BEE">
            <w:r w:rsidRPr="003D4BEE">
              <w:t>1395 (13)</w:t>
            </w:r>
          </w:p>
        </w:tc>
      </w:tr>
      <w:tr w:rsidR="003D4BEE" w:rsidRPr="003D4BEE" w14:paraId="6B158FE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E1E63C1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2EE5BEAD" w14:textId="77777777" w:rsidR="003D4BEE" w:rsidRPr="003D4BEE" w:rsidRDefault="003D4BEE" w:rsidP="003D4BEE">
            <w:pPr>
              <w:rPr>
                <w:b/>
                <w:bCs/>
              </w:rPr>
            </w:pPr>
            <w:proofErr w:type="spellStart"/>
            <w:r w:rsidRPr="003D4BEE">
              <w:rPr>
                <w:b/>
                <w:bCs/>
              </w:rPr>
              <w:t>Precription</w:t>
            </w:r>
            <w:proofErr w:type="spellEnd"/>
            <w:r w:rsidRPr="003D4BEE">
              <w:rPr>
                <w:b/>
                <w:bCs/>
              </w:rPr>
              <w:t xml:space="preserve"> medication intakes</w:t>
            </w:r>
          </w:p>
        </w:tc>
        <w:tc>
          <w:tcPr>
            <w:tcW w:w="2780" w:type="dxa"/>
            <w:noWrap/>
            <w:hideMark/>
          </w:tcPr>
          <w:p w14:paraId="3ED0CB57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01B0698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53FC108" w14:textId="77777777" w:rsidR="003D4BEE" w:rsidRPr="003D4BEE" w:rsidRDefault="003D4BEE" w:rsidP="003D4BEE">
            <w:r w:rsidRPr="003D4BEE">
              <w:t>25</w:t>
            </w:r>
          </w:p>
        </w:tc>
        <w:tc>
          <w:tcPr>
            <w:tcW w:w="5182" w:type="dxa"/>
            <w:noWrap/>
            <w:hideMark/>
          </w:tcPr>
          <w:p w14:paraId="69DD1776" w14:textId="77777777" w:rsidR="003D4BEE" w:rsidRPr="003D4BEE" w:rsidRDefault="003D4BEE" w:rsidP="003D4BEE">
            <w:r w:rsidRPr="003D4BEE">
              <w:t xml:space="preserve">Use of Aspiri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1D9F59D" w14:textId="77777777" w:rsidR="003D4BEE" w:rsidRPr="003D4BEE" w:rsidRDefault="003D4BEE" w:rsidP="003D4BEE">
            <w:r w:rsidRPr="003D4BEE">
              <w:t>172 (2)</w:t>
            </w:r>
          </w:p>
        </w:tc>
      </w:tr>
      <w:tr w:rsidR="003D4BEE" w:rsidRPr="003D4BEE" w14:paraId="4C3D9E8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67CCD2DA" w14:textId="77777777" w:rsidR="003D4BEE" w:rsidRPr="003D4BEE" w:rsidRDefault="003D4BEE" w:rsidP="003D4BEE">
            <w:r w:rsidRPr="003D4BEE">
              <w:t>26</w:t>
            </w:r>
          </w:p>
        </w:tc>
        <w:tc>
          <w:tcPr>
            <w:tcW w:w="5182" w:type="dxa"/>
            <w:noWrap/>
            <w:hideMark/>
          </w:tcPr>
          <w:p w14:paraId="37C1F69A" w14:textId="77777777" w:rsidR="003D4BEE" w:rsidRPr="003D4BEE" w:rsidRDefault="003D4BEE" w:rsidP="003D4BEE">
            <w:r w:rsidRPr="003D4BEE">
              <w:t xml:space="preserve">Use of Ibuprofe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271E30AA" w14:textId="77777777" w:rsidR="003D4BEE" w:rsidRPr="003D4BEE" w:rsidRDefault="003D4BEE" w:rsidP="003D4BEE">
            <w:r w:rsidRPr="003D4BEE">
              <w:t>192 (2)</w:t>
            </w:r>
          </w:p>
        </w:tc>
      </w:tr>
      <w:tr w:rsidR="003D4BEE" w:rsidRPr="003D4BEE" w14:paraId="7F18DDC5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2F6B644" w14:textId="77777777" w:rsidR="003D4BEE" w:rsidRPr="003D4BEE" w:rsidRDefault="003D4BEE" w:rsidP="003D4BEE">
            <w:r w:rsidRPr="003D4BEE">
              <w:t>27</w:t>
            </w:r>
          </w:p>
        </w:tc>
        <w:tc>
          <w:tcPr>
            <w:tcW w:w="5182" w:type="dxa"/>
            <w:noWrap/>
            <w:hideMark/>
          </w:tcPr>
          <w:p w14:paraId="7DBB551F" w14:textId="77777777" w:rsidR="003D4BEE" w:rsidRPr="003D4BEE" w:rsidRDefault="003D4BEE" w:rsidP="003D4BEE">
            <w:r w:rsidRPr="003D4BEE">
              <w:t xml:space="preserve">Use of Opium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16BD815F" w14:textId="77777777" w:rsidR="003D4BEE" w:rsidRPr="003D4BEE" w:rsidRDefault="003D4BEE" w:rsidP="003D4BEE">
            <w:r w:rsidRPr="003D4BEE">
              <w:t>160 (2)</w:t>
            </w:r>
          </w:p>
        </w:tc>
      </w:tr>
      <w:tr w:rsidR="003D4BEE" w:rsidRPr="003D4BEE" w14:paraId="5D799A8E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800BA9C" w14:textId="77777777" w:rsidR="003D4BEE" w:rsidRPr="003D4BEE" w:rsidRDefault="003D4BEE" w:rsidP="003D4BEE">
            <w:r w:rsidRPr="003D4BEE">
              <w:t>28</w:t>
            </w:r>
          </w:p>
        </w:tc>
        <w:tc>
          <w:tcPr>
            <w:tcW w:w="5182" w:type="dxa"/>
            <w:noWrap/>
            <w:hideMark/>
          </w:tcPr>
          <w:p w14:paraId="4F03F02D" w14:textId="77777777" w:rsidR="003D4BEE" w:rsidRPr="003D4BEE" w:rsidRDefault="003D4BEE" w:rsidP="003D4BEE">
            <w:r w:rsidRPr="003D4BEE">
              <w:t xml:space="preserve">Use of Stati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6521D1C7" w14:textId="77777777" w:rsidR="003D4BEE" w:rsidRPr="003D4BEE" w:rsidRDefault="003D4BEE" w:rsidP="003D4BEE">
            <w:r w:rsidRPr="003D4BEE">
              <w:t>2246 (21)</w:t>
            </w:r>
          </w:p>
        </w:tc>
      </w:tr>
      <w:tr w:rsidR="003D4BEE" w:rsidRPr="003D4BEE" w14:paraId="4066FD7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D2B1C92" w14:textId="77777777" w:rsidR="003D4BEE" w:rsidRPr="003D4BEE" w:rsidRDefault="003D4BEE" w:rsidP="003D4BEE">
            <w:r w:rsidRPr="003D4BEE">
              <w:t>29</w:t>
            </w:r>
          </w:p>
        </w:tc>
        <w:tc>
          <w:tcPr>
            <w:tcW w:w="5182" w:type="dxa"/>
            <w:noWrap/>
            <w:hideMark/>
          </w:tcPr>
          <w:p w14:paraId="19F3BE7F" w14:textId="77777777" w:rsidR="003D4BEE" w:rsidRPr="003D4BEE" w:rsidRDefault="003D4BEE" w:rsidP="003D4BEE">
            <w:r w:rsidRPr="003D4BEE">
              <w:t xml:space="preserve">Use of Valsartan, </w:t>
            </w:r>
            <w:proofErr w:type="gramStart"/>
            <w:r w:rsidRPr="003D4BEE">
              <w:t>n(</w:t>
            </w:r>
            <w:proofErr w:type="gramEnd"/>
            <w:r w:rsidRPr="003D4BEE">
              <w:t>%)</w:t>
            </w:r>
          </w:p>
        </w:tc>
        <w:tc>
          <w:tcPr>
            <w:tcW w:w="2780" w:type="dxa"/>
            <w:noWrap/>
            <w:hideMark/>
          </w:tcPr>
          <w:p w14:paraId="36DFBD1E" w14:textId="77777777" w:rsidR="003D4BEE" w:rsidRPr="003D4BEE" w:rsidRDefault="003D4BEE" w:rsidP="003D4BEE">
            <w:r w:rsidRPr="003D4BEE">
              <w:t>266 (2)</w:t>
            </w:r>
          </w:p>
        </w:tc>
      </w:tr>
      <w:tr w:rsidR="003D4BEE" w:rsidRPr="003D4BEE" w14:paraId="7A6FD0F6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A16A8B4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6252DF80" w14:textId="77777777" w:rsidR="003D4BEE" w:rsidRPr="003D4BEE" w:rsidRDefault="003D4BEE" w:rsidP="003D4BEE">
            <w:pPr>
              <w:rPr>
                <w:b/>
                <w:bCs/>
              </w:rPr>
            </w:pPr>
            <w:r w:rsidRPr="003D4BEE">
              <w:rPr>
                <w:b/>
                <w:bCs/>
              </w:rPr>
              <w:t>Dietary intakes</w:t>
            </w:r>
          </w:p>
        </w:tc>
        <w:tc>
          <w:tcPr>
            <w:tcW w:w="2780" w:type="dxa"/>
            <w:noWrap/>
            <w:hideMark/>
          </w:tcPr>
          <w:p w14:paraId="205510BC" w14:textId="77777777" w:rsidR="003D4BEE" w:rsidRPr="003D4BEE" w:rsidRDefault="003D4BEE" w:rsidP="003D4BEE">
            <w:pPr>
              <w:rPr>
                <w:b/>
                <w:bCs/>
              </w:rPr>
            </w:pPr>
          </w:p>
        </w:tc>
      </w:tr>
      <w:tr w:rsidR="003D4BEE" w:rsidRPr="003D4BEE" w14:paraId="579693B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EB07750" w14:textId="77777777" w:rsidR="003D4BEE" w:rsidRPr="003D4BEE" w:rsidRDefault="003D4BEE" w:rsidP="003D4BEE">
            <w:r w:rsidRPr="003D4BEE">
              <w:t>30</w:t>
            </w:r>
          </w:p>
        </w:tc>
        <w:tc>
          <w:tcPr>
            <w:tcW w:w="5182" w:type="dxa"/>
            <w:noWrap/>
            <w:hideMark/>
          </w:tcPr>
          <w:p w14:paraId="42DDFAF9" w14:textId="77777777" w:rsidR="003D4BEE" w:rsidRPr="003D4BEE" w:rsidRDefault="003D4BEE" w:rsidP="003D4BEE">
            <w:r w:rsidRPr="003D4BEE">
              <w:t>Special diet, %</w:t>
            </w:r>
          </w:p>
        </w:tc>
        <w:tc>
          <w:tcPr>
            <w:tcW w:w="2780" w:type="dxa"/>
            <w:noWrap/>
            <w:hideMark/>
          </w:tcPr>
          <w:p w14:paraId="58F2042A" w14:textId="77777777" w:rsidR="003D4BEE" w:rsidRPr="003D4BEE" w:rsidRDefault="003D4BEE" w:rsidP="003D4BEE">
            <w:r w:rsidRPr="003D4BEE">
              <w:t>1767 (17)</w:t>
            </w:r>
          </w:p>
        </w:tc>
      </w:tr>
      <w:tr w:rsidR="003D4BEE" w:rsidRPr="003D4BEE" w14:paraId="6443C88A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6AD2F11" w14:textId="77777777" w:rsidR="003D4BEE" w:rsidRPr="003D4BEE" w:rsidRDefault="003D4BEE" w:rsidP="003D4BEE">
            <w:r w:rsidRPr="003D4BEE">
              <w:t>31</w:t>
            </w:r>
          </w:p>
        </w:tc>
        <w:tc>
          <w:tcPr>
            <w:tcW w:w="5182" w:type="dxa"/>
            <w:noWrap/>
            <w:hideMark/>
          </w:tcPr>
          <w:p w14:paraId="7CF36E5F" w14:textId="77777777" w:rsidR="003D4BEE" w:rsidRPr="003D4BEE" w:rsidRDefault="003D4BEE" w:rsidP="003D4BEE">
            <w:r w:rsidRPr="003D4BEE">
              <w:t>Use of dietary supplements, %</w:t>
            </w:r>
          </w:p>
        </w:tc>
        <w:tc>
          <w:tcPr>
            <w:tcW w:w="2780" w:type="dxa"/>
            <w:noWrap/>
            <w:hideMark/>
          </w:tcPr>
          <w:p w14:paraId="21DE327E" w14:textId="77777777" w:rsidR="003D4BEE" w:rsidRPr="003D4BEE" w:rsidRDefault="003D4BEE" w:rsidP="003D4BEE">
            <w:r w:rsidRPr="003D4BEE">
              <w:t>5100 (48)</w:t>
            </w:r>
          </w:p>
        </w:tc>
      </w:tr>
      <w:tr w:rsidR="003D4BEE" w:rsidRPr="003D4BEE" w14:paraId="7B7E83B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7713BE3" w14:textId="77777777" w:rsidR="003D4BEE" w:rsidRPr="003D4BEE" w:rsidRDefault="003D4BEE" w:rsidP="003D4BEE">
            <w:r w:rsidRPr="003D4BEE">
              <w:t>32</w:t>
            </w:r>
          </w:p>
        </w:tc>
        <w:tc>
          <w:tcPr>
            <w:tcW w:w="5182" w:type="dxa"/>
            <w:noWrap/>
            <w:hideMark/>
          </w:tcPr>
          <w:p w14:paraId="6E134090" w14:textId="77777777" w:rsidR="003D4BEE" w:rsidRPr="003D4BEE" w:rsidRDefault="003D4BEE" w:rsidP="003D4BEE">
            <w:r w:rsidRPr="003D4BEE">
              <w:t>Processed meat (g/d)</w:t>
            </w:r>
          </w:p>
        </w:tc>
        <w:tc>
          <w:tcPr>
            <w:tcW w:w="2780" w:type="dxa"/>
            <w:noWrap/>
            <w:hideMark/>
          </w:tcPr>
          <w:p w14:paraId="73A0D0FE" w14:textId="77777777" w:rsidR="003D4BEE" w:rsidRPr="003D4BEE" w:rsidRDefault="003D4BEE" w:rsidP="003D4BEE">
            <w:r w:rsidRPr="003D4BEE">
              <w:t>13.5 (0, 78.2)</w:t>
            </w:r>
          </w:p>
        </w:tc>
      </w:tr>
      <w:tr w:rsidR="003D4BEE" w:rsidRPr="003D4BEE" w14:paraId="21D614DA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F8F6BB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7C24A897" w14:textId="77777777" w:rsidR="003D4BEE" w:rsidRPr="003D4BEE" w:rsidRDefault="003D4BEE" w:rsidP="003D4BEE">
            <w:r w:rsidRPr="003D4BEE">
              <w:t>Unprocessed red meat (g/d)</w:t>
            </w:r>
          </w:p>
        </w:tc>
        <w:tc>
          <w:tcPr>
            <w:tcW w:w="2780" w:type="dxa"/>
            <w:noWrap/>
            <w:hideMark/>
          </w:tcPr>
          <w:p w14:paraId="2564A9E2" w14:textId="77777777" w:rsidR="003D4BEE" w:rsidRPr="003D4BEE" w:rsidRDefault="003D4BEE" w:rsidP="003D4BEE">
            <w:r w:rsidRPr="003D4BEE">
              <w:t>29.5 (0, 120.2)</w:t>
            </w:r>
          </w:p>
        </w:tc>
      </w:tr>
      <w:tr w:rsidR="003D4BEE" w:rsidRPr="003D4BEE" w14:paraId="488C0A9A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CEAA931" w14:textId="77777777" w:rsidR="003D4BEE" w:rsidRPr="003D4BEE" w:rsidRDefault="003D4BEE" w:rsidP="003D4BEE">
            <w:r w:rsidRPr="003D4BEE">
              <w:t>33</w:t>
            </w:r>
          </w:p>
        </w:tc>
        <w:tc>
          <w:tcPr>
            <w:tcW w:w="5182" w:type="dxa"/>
            <w:noWrap/>
            <w:hideMark/>
          </w:tcPr>
          <w:p w14:paraId="416986E8" w14:textId="77777777" w:rsidR="003D4BEE" w:rsidRPr="003D4BEE" w:rsidRDefault="003D4BEE" w:rsidP="003D4BEE">
            <w:r w:rsidRPr="003D4BEE">
              <w:t>Poultry (g/d)</w:t>
            </w:r>
          </w:p>
        </w:tc>
        <w:tc>
          <w:tcPr>
            <w:tcW w:w="2780" w:type="dxa"/>
            <w:noWrap/>
            <w:hideMark/>
          </w:tcPr>
          <w:p w14:paraId="08693E6A" w14:textId="77777777" w:rsidR="003D4BEE" w:rsidRPr="003D4BEE" w:rsidRDefault="003D4BEE" w:rsidP="003D4BEE">
            <w:r w:rsidRPr="003D4BEE">
              <w:t>27.5 (0, 120.6)</w:t>
            </w:r>
          </w:p>
        </w:tc>
      </w:tr>
      <w:tr w:rsidR="003D4BEE" w:rsidRPr="003D4BEE" w14:paraId="55B65DD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F7F8239" w14:textId="77777777" w:rsidR="003D4BEE" w:rsidRPr="003D4BEE" w:rsidRDefault="003D4BEE" w:rsidP="003D4BEE">
            <w:r w:rsidRPr="003D4BEE">
              <w:t>34</w:t>
            </w:r>
          </w:p>
        </w:tc>
        <w:tc>
          <w:tcPr>
            <w:tcW w:w="5182" w:type="dxa"/>
            <w:noWrap/>
            <w:hideMark/>
          </w:tcPr>
          <w:p w14:paraId="19B39B1A" w14:textId="77777777" w:rsidR="003D4BEE" w:rsidRPr="003D4BEE" w:rsidRDefault="003D4BEE" w:rsidP="003D4BEE">
            <w:r w:rsidRPr="003D4BEE">
              <w:t>Fruits (cups/d)</w:t>
            </w:r>
          </w:p>
        </w:tc>
        <w:tc>
          <w:tcPr>
            <w:tcW w:w="2780" w:type="dxa"/>
            <w:noWrap/>
            <w:hideMark/>
          </w:tcPr>
          <w:p w14:paraId="1A51F87C" w14:textId="77777777" w:rsidR="003D4BEE" w:rsidRPr="003D4BEE" w:rsidRDefault="003D4BEE" w:rsidP="003D4BEE">
            <w:r w:rsidRPr="003D4BEE">
              <w:t>0.4 (0, 1.9)</w:t>
            </w:r>
          </w:p>
        </w:tc>
      </w:tr>
      <w:tr w:rsidR="003D4BEE" w:rsidRPr="003D4BEE" w14:paraId="7030BCCF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503A4B02" w14:textId="77777777" w:rsidR="003D4BEE" w:rsidRPr="003D4BEE" w:rsidRDefault="003D4BEE" w:rsidP="003D4BEE">
            <w:r w:rsidRPr="003D4BEE">
              <w:t>35</w:t>
            </w:r>
          </w:p>
        </w:tc>
        <w:tc>
          <w:tcPr>
            <w:tcW w:w="5182" w:type="dxa"/>
            <w:noWrap/>
            <w:hideMark/>
          </w:tcPr>
          <w:p w14:paraId="675C6005" w14:textId="77777777" w:rsidR="003D4BEE" w:rsidRPr="003D4BEE" w:rsidRDefault="003D4BEE" w:rsidP="003D4BEE">
            <w:r w:rsidRPr="003D4BEE">
              <w:t>Vegetables (cups/d)</w:t>
            </w:r>
          </w:p>
        </w:tc>
        <w:tc>
          <w:tcPr>
            <w:tcW w:w="2780" w:type="dxa"/>
            <w:noWrap/>
            <w:hideMark/>
          </w:tcPr>
          <w:p w14:paraId="5DDC86EB" w14:textId="77777777" w:rsidR="003D4BEE" w:rsidRPr="003D4BEE" w:rsidRDefault="003D4BEE" w:rsidP="003D4BEE">
            <w:r w:rsidRPr="003D4BEE">
              <w:t>1.3 (0.4, 2.9)</w:t>
            </w:r>
          </w:p>
        </w:tc>
      </w:tr>
      <w:tr w:rsidR="003D4BEE" w:rsidRPr="003D4BEE" w14:paraId="6F410BC1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8C8506E" w14:textId="77777777" w:rsidR="003D4BEE" w:rsidRPr="003D4BEE" w:rsidRDefault="003D4BEE" w:rsidP="003D4BEE">
            <w:r w:rsidRPr="003D4BEE">
              <w:t>36</w:t>
            </w:r>
          </w:p>
        </w:tc>
        <w:tc>
          <w:tcPr>
            <w:tcW w:w="5182" w:type="dxa"/>
            <w:noWrap/>
            <w:hideMark/>
          </w:tcPr>
          <w:p w14:paraId="57C24FEB" w14:textId="77777777" w:rsidR="003D4BEE" w:rsidRPr="003D4BEE" w:rsidRDefault="003D4BEE" w:rsidP="003D4BEE">
            <w:r w:rsidRPr="003D4BEE">
              <w:t>Seafood (g/d)</w:t>
            </w:r>
          </w:p>
        </w:tc>
        <w:tc>
          <w:tcPr>
            <w:tcW w:w="2780" w:type="dxa"/>
            <w:noWrap/>
            <w:hideMark/>
          </w:tcPr>
          <w:p w14:paraId="5480E0E8" w14:textId="77777777" w:rsidR="003D4BEE" w:rsidRPr="003D4BEE" w:rsidRDefault="003D4BEE" w:rsidP="003D4BEE">
            <w:r w:rsidRPr="003D4BEE">
              <w:t>0 (0, 72.9)</w:t>
            </w:r>
          </w:p>
        </w:tc>
      </w:tr>
      <w:tr w:rsidR="003D4BEE" w:rsidRPr="003D4BEE" w14:paraId="0C5B5C2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D6CE566" w14:textId="77777777" w:rsidR="003D4BEE" w:rsidRPr="003D4BEE" w:rsidRDefault="003D4BEE" w:rsidP="003D4BEE">
            <w:r w:rsidRPr="003D4BEE">
              <w:t>37</w:t>
            </w:r>
          </w:p>
        </w:tc>
        <w:tc>
          <w:tcPr>
            <w:tcW w:w="5182" w:type="dxa"/>
            <w:noWrap/>
            <w:hideMark/>
          </w:tcPr>
          <w:p w14:paraId="45A93E50" w14:textId="77777777" w:rsidR="003D4BEE" w:rsidRPr="003D4BEE" w:rsidRDefault="003D4BEE" w:rsidP="003D4BEE">
            <w:r w:rsidRPr="003D4BEE">
              <w:t>Whole grain (g/d)</w:t>
            </w:r>
          </w:p>
        </w:tc>
        <w:tc>
          <w:tcPr>
            <w:tcW w:w="2780" w:type="dxa"/>
            <w:noWrap/>
            <w:hideMark/>
          </w:tcPr>
          <w:p w14:paraId="08C86F1D" w14:textId="77777777" w:rsidR="003D4BEE" w:rsidRPr="003D4BEE" w:rsidRDefault="003D4BEE" w:rsidP="003D4BEE">
            <w:r w:rsidRPr="003D4BEE">
              <w:t>13.7 (0, 64.6)</w:t>
            </w:r>
          </w:p>
        </w:tc>
      </w:tr>
      <w:tr w:rsidR="003D4BEE" w:rsidRPr="003D4BEE" w14:paraId="28271D21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7EB8CAE" w14:textId="77777777" w:rsidR="003D4BEE" w:rsidRPr="003D4BEE" w:rsidRDefault="003D4BEE" w:rsidP="003D4BEE">
            <w:r w:rsidRPr="003D4BEE">
              <w:t>38</w:t>
            </w:r>
          </w:p>
        </w:tc>
        <w:tc>
          <w:tcPr>
            <w:tcW w:w="5182" w:type="dxa"/>
            <w:noWrap/>
            <w:hideMark/>
          </w:tcPr>
          <w:p w14:paraId="1280A563" w14:textId="77777777" w:rsidR="003D4BEE" w:rsidRPr="003D4BEE" w:rsidRDefault="003D4BEE" w:rsidP="003D4BEE">
            <w:r w:rsidRPr="003D4BEE">
              <w:t>Eggs (g/d)</w:t>
            </w:r>
          </w:p>
        </w:tc>
        <w:tc>
          <w:tcPr>
            <w:tcW w:w="2780" w:type="dxa"/>
            <w:noWrap/>
            <w:hideMark/>
          </w:tcPr>
          <w:p w14:paraId="6C5586F4" w14:textId="77777777" w:rsidR="003D4BEE" w:rsidRPr="003D4BEE" w:rsidRDefault="003D4BEE" w:rsidP="003D4BEE">
            <w:r w:rsidRPr="003D4BEE">
              <w:t>6.8 (0, 43.9)</w:t>
            </w:r>
          </w:p>
        </w:tc>
      </w:tr>
      <w:tr w:rsidR="003D4BEE" w:rsidRPr="003D4BEE" w14:paraId="16394133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7F953069" w14:textId="77777777" w:rsidR="003D4BEE" w:rsidRPr="003D4BEE" w:rsidRDefault="003D4BEE" w:rsidP="003D4BEE">
            <w:r w:rsidRPr="003D4BEE">
              <w:t>39</w:t>
            </w:r>
          </w:p>
        </w:tc>
        <w:tc>
          <w:tcPr>
            <w:tcW w:w="5182" w:type="dxa"/>
            <w:noWrap/>
            <w:hideMark/>
          </w:tcPr>
          <w:p w14:paraId="196F198B" w14:textId="77777777" w:rsidR="003D4BEE" w:rsidRPr="003D4BEE" w:rsidRDefault="003D4BEE" w:rsidP="003D4BEE">
            <w:r w:rsidRPr="003D4BEE">
              <w:t>Nuts and seeds (g/d)</w:t>
            </w:r>
          </w:p>
        </w:tc>
        <w:tc>
          <w:tcPr>
            <w:tcW w:w="2780" w:type="dxa"/>
            <w:noWrap/>
            <w:hideMark/>
          </w:tcPr>
          <w:p w14:paraId="5633A477" w14:textId="77777777" w:rsidR="003D4BEE" w:rsidRPr="003D4BEE" w:rsidRDefault="003D4BEE" w:rsidP="003D4BEE">
            <w:r w:rsidRPr="003D4BEE">
              <w:t>0.1 (0, 60.1)</w:t>
            </w:r>
          </w:p>
        </w:tc>
      </w:tr>
      <w:tr w:rsidR="003D4BEE" w:rsidRPr="003D4BEE" w14:paraId="449B462B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2D86FE72" w14:textId="77777777" w:rsidR="003D4BEE" w:rsidRPr="003D4BEE" w:rsidRDefault="003D4BEE" w:rsidP="003D4BEE">
            <w:r w:rsidRPr="003D4BEE">
              <w:t>40</w:t>
            </w:r>
          </w:p>
        </w:tc>
        <w:tc>
          <w:tcPr>
            <w:tcW w:w="5182" w:type="dxa"/>
            <w:noWrap/>
            <w:hideMark/>
          </w:tcPr>
          <w:p w14:paraId="2EDC28BE" w14:textId="77777777" w:rsidR="003D4BEE" w:rsidRPr="003D4BEE" w:rsidRDefault="003D4BEE" w:rsidP="003D4BEE">
            <w:r w:rsidRPr="003D4BEE">
              <w:t>Legumes (g/d)</w:t>
            </w:r>
          </w:p>
        </w:tc>
        <w:tc>
          <w:tcPr>
            <w:tcW w:w="2780" w:type="dxa"/>
            <w:noWrap/>
            <w:hideMark/>
          </w:tcPr>
          <w:p w14:paraId="4F13C5E2" w14:textId="77777777" w:rsidR="003D4BEE" w:rsidRPr="003D4BEE" w:rsidRDefault="003D4BEE" w:rsidP="003D4BEE">
            <w:r w:rsidRPr="003D4BEE">
              <w:t>0 (0, 49.9)</w:t>
            </w:r>
          </w:p>
        </w:tc>
      </w:tr>
      <w:tr w:rsidR="003D4BEE" w:rsidRPr="003D4BEE" w14:paraId="56D4B1CC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13DFBC03" w14:textId="77777777" w:rsidR="003D4BEE" w:rsidRPr="003D4BEE" w:rsidRDefault="003D4BEE" w:rsidP="003D4BEE">
            <w:r w:rsidRPr="003D4BEE">
              <w:t>41</w:t>
            </w:r>
          </w:p>
        </w:tc>
        <w:tc>
          <w:tcPr>
            <w:tcW w:w="5182" w:type="dxa"/>
            <w:noWrap/>
            <w:hideMark/>
          </w:tcPr>
          <w:p w14:paraId="093C7125" w14:textId="77777777" w:rsidR="003D4BEE" w:rsidRPr="003D4BEE" w:rsidRDefault="003D4BEE" w:rsidP="003D4BEE">
            <w:r w:rsidRPr="003D4BEE">
              <w:t>Total diary (cups/d)</w:t>
            </w:r>
          </w:p>
        </w:tc>
        <w:tc>
          <w:tcPr>
            <w:tcW w:w="2780" w:type="dxa"/>
            <w:noWrap/>
            <w:hideMark/>
          </w:tcPr>
          <w:p w14:paraId="6ECD58CD" w14:textId="77777777" w:rsidR="003D4BEE" w:rsidRPr="003D4BEE" w:rsidRDefault="003D4BEE" w:rsidP="003D4BEE">
            <w:r w:rsidRPr="003D4BEE">
              <w:t>1.2 (0.2, 3)</w:t>
            </w:r>
          </w:p>
        </w:tc>
      </w:tr>
      <w:tr w:rsidR="003D4BEE" w:rsidRPr="003D4BEE" w14:paraId="253365E1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8B5CCBB" w14:textId="77777777" w:rsidR="003D4BEE" w:rsidRPr="003D4BEE" w:rsidRDefault="003D4BEE" w:rsidP="003D4BEE"/>
        </w:tc>
        <w:tc>
          <w:tcPr>
            <w:tcW w:w="5182" w:type="dxa"/>
            <w:noWrap/>
            <w:hideMark/>
          </w:tcPr>
          <w:p w14:paraId="317BF1CF" w14:textId="77777777" w:rsidR="003D4BEE" w:rsidRPr="003D4BEE" w:rsidRDefault="003D4BEE" w:rsidP="003D4BEE">
            <w:r w:rsidRPr="003D4BEE">
              <w:t>Total energy intake (kcal/day)</w:t>
            </w:r>
          </w:p>
        </w:tc>
        <w:tc>
          <w:tcPr>
            <w:tcW w:w="2780" w:type="dxa"/>
            <w:noWrap/>
            <w:hideMark/>
          </w:tcPr>
          <w:p w14:paraId="7AF85DCC" w14:textId="77777777" w:rsidR="003D4BEE" w:rsidRPr="003D4BEE" w:rsidRDefault="003D4BEE" w:rsidP="003D4BEE">
            <w:r w:rsidRPr="003D4BEE">
              <w:t>1945 (1168, 3099)</w:t>
            </w:r>
          </w:p>
        </w:tc>
      </w:tr>
      <w:tr w:rsidR="003D4BEE" w:rsidRPr="003D4BEE" w14:paraId="6195AA09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FD82B80" w14:textId="77777777" w:rsidR="003D4BEE" w:rsidRPr="003D4BEE" w:rsidRDefault="003D4BEE" w:rsidP="003D4BEE">
            <w:r w:rsidRPr="003D4BEE">
              <w:t>42</w:t>
            </w:r>
          </w:p>
        </w:tc>
        <w:tc>
          <w:tcPr>
            <w:tcW w:w="5182" w:type="dxa"/>
            <w:noWrap/>
            <w:hideMark/>
          </w:tcPr>
          <w:p w14:paraId="6309A145" w14:textId="77777777" w:rsidR="003D4BEE" w:rsidRPr="003D4BEE" w:rsidRDefault="003D4BEE" w:rsidP="003D4BEE">
            <w:r w:rsidRPr="003D4BEE">
              <w:t>Carbohydrates (g/d)</w:t>
            </w:r>
          </w:p>
        </w:tc>
        <w:tc>
          <w:tcPr>
            <w:tcW w:w="2780" w:type="dxa"/>
            <w:noWrap/>
            <w:hideMark/>
          </w:tcPr>
          <w:p w14:paraId="037CB0C2" w14:textId="77777777" w:rsidR="003D4BEE" w:rsidRPr="003D4BEE" w:rsidRDefault="003D4BEE" w:rsidP="003D4BEE">
            <w:r w:rsidRPr="003D4BEE">
              <w:t>232.5 (134, 380.2)</w:t>
            </w:r>
          </w:p>
        </w:tc>
      </w:tr>
      <w:tr w:rsidR="003D4BEE" w:rsidRPr="003D4BEE" w14:paraId="025D433D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5A917E0" w14:textId="77777777" w:rsidR="003D4BEE" w:rsidRPr="003D4BEE" w:rsidRDefault="003D4BEE" w:rsidP="003D4BEE">
            <w:r w:rsidRPr="003D4BEE">
              <w:t>43</w:t>
            </w:r>
          </w:p>
        </w:tc>
        <w:tc>
          <w:tcPr>
            <w:tcW w:w="5182" w:type="dxa"/>
            <w:noWrap/>
            <w:hideMark/>
          </w:tcPr>
          <w:p w14:paraId="0305C8D7" w14:textId="77777777" w:rsidR="003D4BEE" w:rsidRPr="003D4BEE" w:rsidRDefault="003D4BEE" w:rsidP="003D4BEE">
            <w:r w:rsidRPr="003D4BEE">
              <w:t>Dietary fiber (g/d)</w:t>
            </w:r>
          </w:p>
        </w:tc>
        <w:tc>
          <w:tcPr>
            <w:tcW w:w="2780" w:type="dxa"/>
            <w:noWrap/>
            <w:hideMark/>
          </w:tcPr>
          <w:p w14:paraId="0FF69921" w14:textId="77777777" w:rsidR="003D4BEE" w:rsidRPr="003D4BEE" w:rsidRDefault="003D4BEE" w:rsidP="003D4BEE">
            <w:r w:rsidRPr="003D4BEE">
              <w:t>15.2 (7.4, 28.1)</w:t>
            </w:r>
          </w:p>
        </w:tc>
      </w:tr>
      <w:tr w:rsidR="003D4BEE" w:rsidRPr="003D4BEE" w14:paraId="42CFFF9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EE920C6" w14:textId="77777777" w:rsidR="003D4BEE" w:rsidRPr="003D4BEE" w:rsidRDefault="003D4BEE" w:rsidP="003D4BEE">
            <w:r w:rsidRPr="003D4BEE">
              <w:t>44</w:t>
            </w:r>
          </w:p>
        </w:tc>
        <w:tc>
          <w:tcPr>
            <w:tcW w:w="5182" w:type="dxa"/>
            <w:noWrap/>
            <w:hideMark/>
          </w:tcPr>
          <w:p w14:paraId="609B2CD0" w14:textId="77777777" w:rsidR="003D4BEE" w:rsidRPr="003D4BEE" w:rsidRDefault="003D4BEE" w:rsidP="003D4BEE">
            <w:r w:rsidRPr="003D4BEE">
              <w:t>SFAs (g/d)</w:t>
            </w:r>
          </w:p>
        </w:tc>
        <w:tc>
          <w:tcPr>
            <w:tcW w:w="2780" w:type="dxa"/>
            <w:noWrap/>
            <w:hideMark/>
          </w:tcPr>
          <w:p w14:paraId="3C131316" w14:textId="77777777" w:rsidR="003D4BEE" w:rsidRPr="003D4BEE" w:rsidRDefault="003D4BEE" w:rsidP="003D4BEE">
            <w:r w:rsidRPr="003D4BEE">
              <w:t>22.7 (10.8, 41.6)</w:t>
            </w:r>
          </w:p>
        </w:tc>
      </w:tr>
      <w:tr w:rsidR="003D4BEE" w:rsidRPr="003D4BEE" w14:paraId="4943934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08C4FF1" w14:textId="77777777" w:rsidR="003D4BEE" w:rsidRPr="003D4BEE" w:rsidRDefault="003D4BEE" w:rsidP="003D4BEE">
            <w:r w:rsidRPr="003D4BEE">
              <w:t>45</w:t>
            </w:r>
          </w:p>
        </w:tc>
        <w:tc>
          <w:tcPr>
            <w:tcW w:w="5182" w:type="dxa"/>
            <w:noWrap/>
            <w:hideMark/>
          </w:tcPr>
          <w:p w14:paraId="61E3AA77" w14:textId="77777777" w:rsidR="003D4BEE" w:rsidRPr="003D4BEE" w:rsidRDefault="003D4BEE" w:rsidP="003D4BEE">
            <w:r w:rsidRPr="003D4BEE">
              <w:t>MUFAs (g/d)</w:t>
            </w:r>
          </w:p>
        </w:tc>
        <w:tc>
          <w:tcPr>
            <w:tcW w:w="2780" w:type="dxa"/>
            <w:noWrap/>
            <w:hideMark/>
          </w:tcPr>
          <w:p w14:paraId="760F6FDE" w14:textId="77777777" w:rsidR="003D4BEE" w:rsidRPr="003D4BEE" w:rsidRDefault="003D4BEE" w:rsidP="003D4BEE">
            <w:r w:rsidRPr="003D4BEE">
              <w:t>25.6 (12.7, 46.1)</w:t>
            </w:r>
          </w:p>
        </w:tc>
      </w:tr>
      <w:tr w:rsidR="003D4BEE" w:rsidRPr="003D4BEE" w14:paraId="6D214C92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4075FFE8" w14:textId="77777777" w:rsidR="003D4BEE" w:rsidRPr="003D4BEE" w:rsidRDefault="003D4BEE" w:rsidP="003D4BEE">
            <w:r w:rsidRPr="003D4BEE">
              <w:t>46</w:t>
            </w:r>
          </w:p>
        </w:tc>
        <w:tc>
          <w:tcPr>
            <w:tcW w:w="5182" w:type="dxa"/>
            <w:noWrap/>
            <w:hideMark/>
          </w:tcPr>
          <w:p w14:paraId="09E73D74" w14:textId="77777777" w:rsidR="003D4BEE" w:rsidRPr="003D4BEE" w:rsidRDefault="003D4BEE" w:rsidP="003D4BEE">
            <w:r w:rsidRPr="003D4BEE">
              <w:t>PUFAs (g/d)</w:t>
            </w:r>
          </w:p>
        </w:tc>
        <w:tc>
          <w:tcPr>
            <w:tcW w:w="2780" w:type="dxa"/>
            <w:noWrap/>
            <w:hideMark/>
          </w:tcPr>
          <w:p w14:paraId="072D3A46" w14:textId="77777777" w:rsidR="003D4BEE" w:rsidRPr="003D4BEE" w:rsidRDefault="003D4BEE" w:rsidP="003D4BEE">
            <w:r w:rsidRPr="003D4BEE">
              <w:t>16.2 (7.6, 30.3)</w:t>
            </w:r>
          </w:p>
        </w:tc>
      </w:tr>
      <w:tr w:rsidR="003D4BEE" w:rsidRPr="003D4BEE" w14:paraId="70BA369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1835F45" w14:textId="77777777" w:rsidR="003D4BEE" w:rsidRPr="003D4BEE" w:rsidRDefault="003D4BEE" w:rsidP="003D4BEE">
            <w:r w:rsidRPr="003D4BEE">
              <w:t>47</w:t>
            </w:r>
          </w:p>
        </w:tc>
        <w:tc>
          <w:tcPr>
            <w:tcW w:w="5182" w:type="dxa"/>
            <w:noWrap/>
            <w:hideMark/>
          </w:tcPr>
          <w:p w14:paraId="17EAB901" w14:textId="77777777" w:rsidR="003D4BEE" w:rsidRPr="003D4BEE" w:rsidRDefault="003D4BEE" w:rsidP="003D4BEE">
            <w:r w:rsidRPr="003D4BEE">
              <w:t>Cholesterol (mg/d)</w:t>
            </w:r>
          </w:p>
        </w:tc>
        <w:tc>
          <w:tcPr>
            <w:tcW w:w="2780" w:type="dxa"/>
            <w:noWrap/>
            <w:hideMark/>
          </w:tcPr>
          <w:p w14:paraId="22C81429" w14:textId="77777777" w:rsidR="003D4BEE" w:rsidRPr="003D4BEE" w:rsidRDefault="003D4BEE" w:rsidP="003D4BEE">
            <w:r w:rsidRPr="003D4BEE">
              <w:t>246 (103, 535.5)</w:t>
            </w:r>
          </w:p>
        </w:tc>
      </w:tr>
      <w:tr w:rsidR="003D4BEE" w:rsidRPr="003D4BEE" w14:paraId="3CF62468" w14:textId="77777777" w:rsidTr="003D4BEE">
        <w:trPr>
          <w:trHeight w:val="288"/>
        </w:trPr>
        <w:tc>
          <w:tcPr>
            <w:tcW w:w="2640" w:type="dxa"/>
            <w:noWrap/>
            <w:hideMark/>
          </w:tcPr>
          <w:p w14:paraId="32CD4CEC" w14:textId="77777777" w:rsidR="003D4BEE" w:rsidRPr="003D4BEE" w:rsidRDefault="003D4BEE" w:rsidP="003D4BEE">
            <w:r w:rsidRPr="003D4BEE">
              <w:t>48</w:t>
            </w:r>
          </w:p>
        </w:tc>
        <w:tc>
          <w:tcPr>
            <w:tcW w:w="5182" w:type="dxa"/>
            <w:noWrap/>
            <w:hideMark/>
          </w:tcPr>
          <w:p w14:paraId="090CBC33" w14:textId="77777777" w:rsidR="003D4BEE" w:rsidRPr="003D4BEE" w:rsidRDefault="003D4BEE" w:rsidP="003D4BEE">
            <w:r w:rsidRPr="003D4BEE">
              <w:t>Magnesium (mg/d)</w:t>
            </w:r>
          </w:p>
        </w:tc>
        <w:tc>
          <w:tcPr>
            <w:tcW w:w="2780" w:type="dxa"/>
            <w:noWrap/>
            <w:hideMark/>
          </w:tcPr>
          <w:p w14:paraId="489CA86C" w14:textId="77777777" w:rsidR="003D4BEE" w:rsidRPr="003D4BEE" w:rsidRDefault="003D4BEE" w:rsidP="003D4BEE">
            <w:r w:rsidRPr="003D4BEE">
              <w:t>275.5 (160, 457)</w:t>
            </w:r>
          </w:p>
        </w:tc>
      </w:tr>
    </w:tbl>
    <w:p w14:paraId="73985C3C" w14:textId="77777777" w:rsidR="009769D1" w:rsidRPr="003D4BEE" w:rsidRDefault="009769D1" w:rsidP="003D4BEE"/>
    <w:sectPr w:rsidR="009769D1" w:rsidRPr="003D4BE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DSzNDQwMrU0NrVQ0lEKTi0uzszPAykwrAUAx9FiqSwAAAA="/>
  </w:docVars>
  <w:rsids>
    <w:rsidRoot w:val="0016172D"/>
    <w:rsid w:val="0016172D"/>
    <w:rsid w:val="003D4BEE"/>
    <w:rsid w:val="00776AD4"/>
    <w:rsid w:val="0097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DB590C-A685-4154-AE03-E0FFF10F8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4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9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16</Words>
  <Characters>3512</Characters>
  <Application>Microsoft Office Word</Application>
  <DocSecurity>0</DocSecurity>
  <Lines>29</Lines>
  <Paragraphs>8</Paragraphs>
  <ScaleCrop>false</ScaleCrop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in Wang</dc:creator>
  <cp:keywords/>
  <dc:description/>
  <cp:lastModifiedBy>Yumin Wang</cp:lastModifiedBy>
  <cp:revision>2</cp:revision>
  <dcterms:created xsi:type="dcterms:W3CDTF">2022-10-06T03:48:00Z</dcterms:created>
  <dcterms:modified xsi:type="dcterms:W3CDTF">2022-10-06T03:49:00Z</dcterms:modified>
</cp:coreProperties>
</file>